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2B7A7C">
        <w:t>May 15</w:t>
      </w:r>
      <w:r w:rsidR="00444423">
        <w:t>, 2025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    </w:t>
      </w:r>
    </w:p>
    <w:p w:rsidR="000F5BA0" w:rsidRPr="007A139A" w:rsidRDefault="0093798F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7A139A">
        <w:rPr>
          <w:rFonts w:ascii="Times New Roman" w:hAnsi="Times New Roman" w:cs="Times New Roman"/>
          <w:b/>
          <w:bCs/>
          <w:u w:val="single"/>
        </w:rPr>
        <w:t>CERTIFIED HIRING:</w:t>
      </w:r>
    </w:p>
    <w:p w:rsidR="0093798F" w:rsidRPr="007A139A" w:rsidRDefault="0093798F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Rubin, Melinda – MS/HS Orchestra Instructor – Districtwide – Effective 08/01/2025</w:t>
      </w:r>
    </w:p>
    <w:p w:rsidR="0093798F" w:rsidRPr="007A139A" w:rsidRDefault="0093798F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6F5C6E" w:rsidRPr="007A139A" w:rsidRDefault="00E872C8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7A139A">
        <w:rPr>
          <w:rFonts w:ascii="Times New Roman" w:hAnsi="Times New Roman" w:cs="Times New Roman"/>
          <w:b/>
          <w:bCs/>
          <w:u w:val="single"/>
        </w:rPr>
        <w:t>CE</w:t>
      </w:r>
      <w:r w:rsidR="006F5C6E" w:rsidRPr="007A139A">
        <w:rPr>
          <w:rFonts w:ascii="Times New Roman" w:hAnsi="Times New Roman" w:cs="Times New Roman"/>
          <w:b/>
          <w:bCs/>
          <w:u w:val="single"/>
        </w:rPr>
        <w:t>RTIFIED RESIGNATIONS</w:t>
      </w:r>
      <w:r w:rsidR="00A8455C" w:rsidRPr="007A139A">
        <w:rPr>
          <w:rFonts w:ascii="Times New Roman" w:hAnsi="Times New Roman" w:cs="Times New Roman"/>
          <w:b/>
          <w:bCs/>
          <w:u w:val="single"/>
        </w:rPr>
        <w:t>:</w:t>
      </w:r>
    </w:p>
    <w:p w:rsidR="009C39B8" w:rsidRPr="007A139A" w:rsidRDefault="009C39B8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Cochran, Emily – Elementary Teacher – Woodland – Effective 06/30/2025</w:t>
      </w:r>
    </w:p>
    <w:p w:rsidR="00D24072" w:rsidRPr="007A139A" w:rsidRDefault="00D24072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Eaton, Jared – High School Teacher – Central Hardin – Effective 06/30/2025</w:t>
      </w:r>
    </w:p>
    <w:p w:rsidR="00295B13" w:rsidRPr="007A139A" w:rsidRDefault="00295B13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Fenwick, Thomas (Tyler)—Band Director—North Hardin—Effective 06/02/2025</w:t>
      </w:r>
      <w:r w:rsidRPr="007A139A">
        <w:rPr>
          <w:rFonts w:ascii="Times New Roman" w:hAnsi="Times New Roman" w:cs="Times New Roman"/>
          <w:bCs/>
        </w:rPr>
        <w:tab/>
      </w:r>
    </w:p>
    <w:p w:rsidR="000C7D81" w:rsidRPr="007A139A" w:rsidRDefault="000C7D81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Guess, Shelby—Elementary Teacher—New Highland—Effective 06/30/2025</w:t>
      </w:r>
    </w:p>
    <w:p w:rsidR="000F5BA0" w:rsidRPr="007A139A" w:rsidRDefault="00947B73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Hooper, Clay—Guidance Counselor—North Hardin—Effective 06/30/2025</w:t>
      </w:r>
    </w:p>
    <w:p w:rsidR="00B062B5" w:rsidRPr="007A139A" w:rsidRDefault="0014730F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Jackson, Nathan—Math Teacher—Bluegrass —Effective 06/02/2025</w:t>
      </w:r>
    </w:p>
    <w:p w:rsidR="00CB65FC" w:rsidRPr="007A139A" w:rsidRDefault="00B062B5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Mead, Courtland—Art Teacher—North Hardin—Effective 06/02/2025</w:t>
      </w:r>
      <w:r w:rsidRPr="007A139A">
        <w:rPr>
          <w:rFonts w:ascii="Times New Roman" w:hAnsi="Times New Roman" w:cs="Times New Roman"/>
          <w:bCs/>
        </w:rPr>
        <w:tab/>
      </w:r>
    </w:p>
    <w:p w:rsidR="00957B72" w:rsidRPr="007A139A" w:rsidRDefault="00CB65FC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Mitchell, Catrina – Elementary Teacher – Heartland – Effective 06/30/2025</w:t>
      </w:r>
    </w:p>
    <w:p w:rsidR="00ED5F1A" w:rsidRPr="007A139A" w:rsidRDefault="00ED5F1A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 xml:space="preserve">Petersen, </w:t>
      </w:r>
      <w:proofErr w:type="spellStart"/>
      <w:r w:rsidRPr="007A139A">
        <w:rPr>
          <w:rFonts w:ascii="Times New Roman" w:hAnsi="Times New Roman" w:cs="Times New Roman"/>
          <w:bCs/>
        </w:rPr>
        <w:t>Alaena</w:t>
      </w:r>
      <w:proofErr w:type="spellEnd"/>
      <w:r w:rsidRPr="007A139A">
        <w:rPr>
          <w:rFonts w:ascii="Times New Roman" w:hAnsi="Times New Roman" w:cs="Times New Roman"/>
          <w:bCs/>
        </w:rPr>
        <w:t xml:space="preserve"> – Exceptional Child/LBD Teacher – East Hardin – Effective 06/30/2025</w:t>
      </w:r>
      <w:bookmarkStart w:id="0" w:name="_GoBack"/>
      <w:bookmarkEnd w:id="0"/>
    </w:p>
    <w:p w:rsidR="0014730F" w:rsidRPr="007A139A" w:rsidRDefault="00957B72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Vivar</w:t>
      </w:r>
      <w:proofErr w:type="spellEnd"/>
      <w:r w:rsidRPr="007A139A">
        <w:rPr>
          <w:rFonts w:ascii="Times New Roman" w:hAnsi="Times New Roman" w:cs="Times New Roman"/>
          <w:bCs/>
        </w:rPr>
        <w:t>, Madelyn—Ex. Child/LBD Teacher—James T Alton—Effective 06/03/2025</w:t>
      </w:r>
      <w:r w:rsidR="0014730F" w:rsidRPr="007A139A">
        <w:rPr>
          <w:rFonts w:ascii="Times New Roman" w:hAnsi="Times New Roman" w:cs="Times New Roman"/>
          <w:bCs/>
        </w:rPr>
        <w:tab/>
      </w:r>
    </w:p>
    <w:p w:rsidR="00947B73" w:rsidRPr="007A139A" w:rsidRDefault="00947B73" w:rsidP="006F5C6E">
      <w:pPr>
        <w:spacing w:after="0"/>
        <w:rPr>
          <w:rFonts w:ascii="Times New Roman" w:hAnsi="Times New Roman" w:cs="Times New Roman"/>
          <w:bCs/>
        </w:rPr>
      </w:pPr>
    </w:p>
    <w:p w:rsidR="008662A7" w:rsidRPr="007A139A" w:rsidRDefault="008662A7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7A139A">
        <w:rPr>
          <w:rFonts w:ascii="Times New Roman" w:hAnsi="Times New Roman" w:cs="Times New Roman"/>
          <w:b/>
          <w:bCs/>
          <w:u w:val="single"/>
        </w:rPr>
        <w:t>CERTIFIED RETIREMENT:</w:t>
      </w:r>
    </w:p>
    <w:p w:rsidR="00D40413" w:rsidRPr="007A139A" w:rsidRDefault="00A21C65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Armes</w:t>
      </w:r>
      <w:proofErr w:type="spellEnd"/>
      <w:r w:rsidRPr="007A139A">
        <w:rPr>
          <w:rFonts w:ascii="Times New Roman" w:hAnsi="Times New Roman" w:cs="Times New Roman"/>
          <w:bCs/>
        </w:rPr>
        <w:t>, Jennifer – Guidance Counselor – North Middle – Effective 06/01/2025</w:t>
      </w:r>
    </w:p>
    <w:p w:rsidR="00F16A68" w:rsidRPr="007A139A" w:rsidRDefault="00F16A68" w:rsidP="00E36B04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Chenault, Angela – Elementary Teacher – Woodland – Effective 07/01/2025</w:t>
      </w:r>
    </w:p>
    <w:p w:rsidR="00512C7A" w:rsidRPr="007A139A" w:rsidRDefault="00512C7A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Filyaw</w:t>
      </w:r>
      <w:proofErr w:type="spellEnd"/>
      <w:r w:rsidRPr="007A139A">
        <w:rPr>
          <w:rFonts w:ascii="Times New Roman" w:hAnsi="Times New Roman" w:cs="Times New Roman"/>
          <w:bCs/>
        </w:rPr>
        <w:t>, Lee—Elementary Teacher—Lakewood—Effective 07/01/2025</w:t>
      </w:r>
    </w:p>
    <w:p w:rsidR="00D40413" w:rsidRPr="007A139A" w:rsidRDefault="00B53AD3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Gillock</w:t>
      </w:r>
      <w:proofErr w:type="spellEnd"/>
      <w:r w:rsidRPr="007A139A">
        <w:rPr>
          <w:rFonts w:ascii="Times New Roman" w:hAnsi="Times New Roman" w:cs="Times New Roman"/>
          <w:bCs/>
        </w:rPr>
        <w:t>, Traci – Elementary Teacher – Cecilia Valley – Effective 06/01/2025</w:t>
      </w:r>
    </w:p>
    <w:p w:rsidR="00791922" w:rsidRPr="007A139A" w:rsidRDefault="00791922" w:rsidP="00E36B04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Reynolds, Katharine – School Psychologist – Preschool – Effective 07/01/2025</w:t>
      </w:r>
    </w:p>
    <w:p w:rsidR="00FA6DFA" w:rsidRPr="007A139A" w:rsidRDefault="00FA6DFA" w:rsidP="00E36B04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Roy, Jennifer – Exceptional Child Consultant – Office of Special Education – Effective 07/01/2025</w:t>
      </w:r>
    </w:p>
    <w:p w:rsidR="009C0AC8" w:rsidRPr="007A139A" w:rsidRDefault="009C0AC8" w:rsidP="00E36B04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Stith, John – Chief Operations Officer – Central Office – Effective 07/01/2025</w:t>
      </w:r>
    </w:p>
    <w:p w:rsidR="00B53AD3" w:rsidRPr="007A139A" w:rsidRDefault="00390DBE" w:rsidP="00E36B04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Thomas, Kimberly—Teacher—Lincoln Tra</w:t>
      </w:r>
      <w:r w:rsidR="00CA3D03" w:rsidRPr="007A139A">
        <w:rPr>
          <w:rFonts w:ascii="Times New Roman" w:hAnsi="Times New Roman" w:cs="Times New Roman"/>
          <w:bCs/>
        </w:rPr>
        <w:t>il—Effective 06/01/2025—Updated.</w:t>
      </w:r>
    </w:p>
    <w:p w:rsidR="00CA3D03" w:rsidRPr="007A139A" w:rsidRDefault="00CA3D03" w:rsidP="00E36B04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Whelan, Sandra – Elementary Teacher – Vine Grove – Effective 06/01/2025</w:t>
      </w:r>
    </w:p>
    <w:p w:rsidR="00ED5160" w:rsidRPr="007A139A" w:rsidRDefault="00ED5160" w:rsidP="00E36B04">
      <w:pPr>
        <w:spacing w:after="0"/>
        <w:rPr>
          <w:rFonts w:ascii="Times New Roman" w:hAnsi="Times New Roman" w:cs="Times New Roman"/>
          <w:b/>
          <w:bCs/>
        </w:rPr>
      </w:pPr>
    </w:p>
    <w:p w:rsidR="00E8431B" w:rsidRPr="007A139A" w:rsidRDefault="00790BE8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7A139A">
        <w:rPr>
          <w:rFonts w:ascii="Times New Roman" w:hAnsi="Times New Roman" w:cs="Times New Roman"/>
          <w:b/>
          <w:bCs/>
          <w:u w:val="single"/>
        </w:rPr>
        <w:t>E</w:t>
      </w:r>
      <w:r w:rsidR="006F5C6E" w:rsidRPr="007A139A">
        <w:rPr>
          <w:rFonts w:ascii="Times New Roman" w:hAnsi="Times New Roman" w:cs="Times New Roman"/>
          <w:b/>
          <w:bCs/>
          <w:u w:val="single"/>
        </w:rPr>
        <w:t>XTRA-CURRICULAR/PARAPROFESSIONAL HIRING</w:t>
      </w:r>
    </w:p>
    <w:p w:rsidR="004A29DD" w:rsidRPr="007A139A" w:rsidRDefault="004A29DD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Arnette</w:t>
      </w:r>
      <w:proofErr w:type="spellEnd"/>
      <w:r w:rsidRPr="007A139A">
        <w:rPr>
          <w:rFonts w:ascii="Times New Roman" w:hAnsi="Times New Roman" w:cs="Times New Roman"/>
          <w:bCs/>
        </w:rPr>
        <w:t>, Kristina – MS Cheer Coach 50% -- James T Alton – Effective 07/01/2025</w:t>
      </w:r>
    </w:p>
    <w:p w:rsidR="009C39B8" w:rsidRPr="007A139A" w:rsidRDefault="00381846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Gardner, Joseph – Wrestling Coach 30% -- North Hardin – Effective 04/16/2025</w:t>
      </w:r>
    </w:p>
    <w:p w:rsidR="00E94908" w:rsidRPr="007A139A" w:rsidRDefault="00E94908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Lewis, Chad – Asst. Baseball Coach – John Hardin – Effective 04/23/2025</w:t>
      </w:r>
    </w:p>
    <w:p w:rsidR="00E94908" w:rsidRPr="007A139A" w:rsidRDefault="00E9490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McElfresh</w:t>
      </w:r>
      <w:proofErr w:type="spellEnd"/>
      <w:r w:rsidRPr="007A139A">
        <w:rPr>
          <w:rFonts w:ascii="Times New Roman" w:hAnsi="Times New Roman" w:cs="Times New Roman"/>
          <w:bCs/>
        </w:rPr>
        <w:t>, Stacey – 9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. Baseball Coach – John Hardin – Effective 04/23/2025</w:t>
      </w:r>
    </w:p>
    <w:p w:rsidR="00E56036" w:rsidRPr="007A139A" w:rsidRDefault="00E56036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Merkt</w:t>
      </w:r>
      <w:proofErr w:type="spellEnd"/>
      <w:r w:rsidRPr="007A139A">
        <w:rPr>
          <w:rFonts w:ascii="Times New Roman" w:hAnsi="Times New Roman" w:cs="Times New Roman"/>
          <w:bCs/>
        </w:rPr>
        <w:t>, Nichole – Asst. Soccer Coach 50% -- North Hardin – Effective 07/01/2025</w:t>
      </w:r>
    </w:p>
    <w:p w:rsidR="00B3312E" w:rsidRPr="007A139A" w:rsidRDefault="00B3312E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Morgan, Steven – Head Football Coach 10% -- East Hardin – Effective 07/01/2025</w:t>
      </w:r>
    </w:p>
    <w:p w:rsidR="000B49B9" w:rsidRPr="007A139A" w:rsidRDefault="000B49B9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Olivera</w:t>
      </w:r>
      <w:proofErr w:type="spellEnd"/>
      <w:r w:rsidRPr="007A139A">
        <w:rPr>
          <w:rFonts w:ascii="Times New Roman" w:hAnsi="Times New Roman" w:cs="Times New Roman"/>
          <w:bCs/>
        </w:rPr>
        <w:t xml:space="preserve">, Emmanuel -- Asst. Football Coach </w:t>
      </w:r>
      <w:r w:rsidR="00E939A3" w:rsidRPr="007A139A">
        <w:rPr>
          <w:rFonts w:ascii="Times New Roman" w:hAnsi="Times New Roman" w:cs="Times New Roman"/>
          <w:bCs/>
        </w:rPr>
        <w:t xml:space="preserve">50% </w:t>
      </w:r>
      <w:r w:rsidRPr="007A139A">
        <w:rPr>
          <w:rFonts w:ascii="Times New Roman" w:hAnsi="Times New Roman" w:cs="Times New Roman"/>
          <w:bCs/>
        </w:rPr>
        <w:t>– James T Alton – Effective 07/01/2025</w:t>
      </w:r>
    </w:p>
    <w:p w:rsidR="00FC3AAA" w:rsidRPr="007A139A" w:rsidRDefault="00FC3AAA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Thompson, Danielle – 9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. Softball Coach – John Hardin – Effective 04/22/2025</w:t>
      </w:r>
    </w:p>
    <w:p w:rsidR="00766CD8" w:rsidRPr="007A139A" w:rsidRDefault="00CB6573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White, Clifton – Asst. Football Coach 50% – James T Alton – Effective 07/01/2025</w:t>
      </w:r>
    </w:p>
    <w:p w:rsidR="00CB6573" w:rsidRPr="007A139A" w:rsidRDefault="00C74F8D" w:rsidP="00C74F8D">
      <w:pPr>
        <w:spacing w:after="0" w:line="360" w:lineRule="auto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Yates, Jessica – Girls’ Lacrosse Asst. Head Coach 40% - Central Hardin – Effective 04/24/2025</w:t>
      </w:r>
    </w:p>
    <w:p w:rsidR="00CB6573" w:rsidRPr="007A139A" w:rsidRDefault="00651B6E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 xml:space="preserve"> </w:t>
      </w:r>
    </w:p>
    <w:p w:rsidR="003441DD" w:rsidRPr="007A139A" w:rsidRDefault="006F5C6E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7A139A">
        <w:rPr>
          <w:rFonts w:ascii="Times New Roman" w:hAnsi="Times New Roman" w:cs="Times New Roman"/>
          <w:b/>
          <w:bCs/>
          <w:u w:val="single"/>
        </w:rPr>
        <w:t>EXTRA</w:t>
      </w:r>
      <w:r w:rsidR="00E82CB8" w:rsidRPr="007A139A">
        <w:rPr>
          <w:rFonts w:ascii="Times New Roman" w:hAnsi="Times New Roman" w:cs="Times New Roman"/>
          <w:b/>
          <w:bCs/>
          <w:u w:val="single"/>
        </w:rPr>
        <w:t>-</w:t>
      </w:r>
      <w:r w:rsidRPr="007A139A">
        <w:rPr>
          <w:rFonts w:ascii="Times New Roman" w:hAnsi="Times New Roman" w:cs="Times New Roman"/>
          <w:b/>
          <w:bCs/>
          <w:u w:val="single"/>
        </w:rPr>
        <w:t>CURRICULAR/PARAPROFESSIONAL RESIGNATIONS</w:t>
      </w:r>
      <w:r w:rsidR="000E1FE7" w:rsidRPr="007A139A">
        <w:rPr>
          <w:rFonts w:ascii="Times New Roman" w:hAnsi="Times New Roman" w:cs="Times New Roman"/>
          <w:b/>
          <w:bCs/>
          <w:u w:val="single"/>
        </w:rPr>
        <w:t>:</w:t>
      </w:r>
    </w:p>
    <w:p w:rsidR="00BD2740" w:rsidRPr="007A139A" w:rsidRDefault="00BD2740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Cardona, Rosa – Volleyball Coach – James T Alton – Effective 04/07/2025</w:t>
      </w:r>
    </w:p>
    <w:p w:rsidR="0082610C" w:rsidRPr="007A139A" w:rsidRDefault="0082610C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Conder, Joshua – 9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 Football Coach – Central Hardin – Effective 04/21/2025</w:t>
      </w:r>
    </w:p>
    <w:p w:rsidR="00344CA2" w:rsidRPr="007A139A" w:rsidRDefault="00344CA2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Cooper, Detrick – 7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&amp; 8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. Football Coach 50% -- East Hardin – Effective 04/22/2025</w:t>
      </w:r>
    </w:p>
    <w:p w:rsidR="00185B5D" w:rsidRPr="007A139A" w:rsidRDefault="00185B5D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Dick, Edward -- JROTC Rifle Team – North Hardin – Effective 04/18/2025</w:t>
      </w:r>
    </w:p>
    <w:p w:rsidR="00175CFA" w:rsidRPr="007A139A" w:rsidRDefault="00175CFA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Edelen</w:t>
      </w:r>
      <w:proofErr w:type="spellEnd"/>
      <w:r w:rsidRPr="007A139A">
        <w:rPr>
          <w:rFonts w:ascii="Times New Roman" w:hAnsi="Times New Roman" w:cs="Times New Roman"/>
          <w:bCs/>
        </w:rPr>
        <w:t>, Alex – 9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 Football Coach – Central Hardin – Effective 04/21/2025</w:t>
      </w:r>
    </w:p>
    <w:p w:rsidR="002430F1" w:rsidRPr="007A139A" w:rsidRDefault="002430F1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Hale, Quinton – Asst. Boys’</w:t>
      </w:r>
      <w:r w:rsidR="00722030" w:rsidRPr="007A139A">
        <w:rPr>
          <w:rFonts w:ascii="Times New Roman" w:hAnsi="Times New Roman" w:cs="Times New Roman"/>
          <w:bCs/>
        </w:rPr>
        <w:t xml:space="preserve"> </w:t>
      </w:r>
      <w:r w:rsidRPr="007A139A">
        <w:rPr>
          <w:rFonts w:ascii="Times New Roman" w:hAnsi="Times New Roman" w:cs="Times New Roman"/>
          <w:bCs/>
        </w:rPr>
        <w:t>Track Coach – North Hardin – Effective 05/06/2025</w:t>
      </w:r>
    </w:p>
    <w:p w:rsidR="00190EE4" w:rsidRPr="007A139A" w:rsidRDefault="00190EE4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Hart, Stephen – JR Var. Football Coach #2 – Central Hardin – Effective 06/30/2025</w:t>
      </w:r>
    </w:p>
    <w:p w:rsidR="00212850" w:rsidRPr="007A139A" w:rsidRDefault="00212850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lastRenderedPageBreak/>
        <w:t>Hawkins, Alex – Asst. Football Coach #1 – East Hardin – Effective 03/27/2025</w:t>
      </w:r>
    </w:p>
    <w:p w:rsidR="00A27DA7" w:rsidRPr="007A139A" w:rsidRDefault="00A27DA7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Johnson, Katrina – Athletic Director 30% -- North Hardin – Effective 06/30/2025</w:t>
      </w:r>
    </w:p>
    <w:p w:rsidR="00D11CD8" w:rsidRPr="007A139A" w:rsidRDefault="00D11CD8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Musson, Justin – Archery Coach 90% -- North Hardin – Effective 05/09/2025</w:t>
      </w:r>
    </w:p>
    <w:p w:rsidR="00935047" w:rsidRPr="007A139A" w:rsidRDefault="00935047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Newsome, Raheem – Asst. Football Coach #2 – John Hardin – Effective 04/21/2025</w:t>
      </w:r>
    </w:p>
    <w:p w:rsidR="007B3A78" w:rsidRPr="007A139A" w:rsidRDefault="007B3A7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Palomo</w:t>
      </w:r>
      <w:proofErr w:type="spellEnd"/>
      <w:r w:rsidRPr="007A139A">
        <w:rPr>
          <w:rFonts w:ascii="Times New Roman" w:hAnsi="Times New Roman" w:cs="Times New Roman"/>
          <w:bCs/>
        </w:rPr>
        <w:t>, Jaime – Asst. Wrestling Coach 70% -- North Hardin – Effective 06/30/2025</w:t>
      </w:r>
    </w:p>
    <w:p w:rsidR="004715EF" w:rsidRPr="007A139A" w:rsidRDefault="004715EF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Paulk, James – Asst. Baseball Coach – John Hardin – Effective 04/21/2025</w:t>
      </w:r>
    </w:p>
    <w:p w:rsidR="002313BB" w:rsidRPr="007A139A" w:rsidRDefault="002313BB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Peterson, Glenn – Girls’ Basketball Head Coach – Central Hardin – Effective 05/13/2025</w:t>
      </w:r>
    </w:p>
    <w:p w:rsidR="009C39B8" w:rsidRPr="007A139A" w:rsidRDefault="00CB6573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Reynolds, Ryan – 7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. Girls’ Basketball Coach – East Hardin – Effective 06/30/2025</w:t>
      </w:r>
    </w:p>
    <w:p w:rsidR="00501AFB" w:rsidRPr="007A139A" w:rsidRDefault="00501AFB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Rodriguez, Robert – Head Baseball Coach – John Hardin – Effective 04/22/2025</w:t>
      </w:r>
    </w:p>
    <w:p w:rsidR="009C128F" w:rsidRPr="007A139A" w:rsidRDefault="009C128F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Sorrells</w:t>
      </w:r>
      <w:proofErr w:type="spellEnd"/>
      <w:r w:rsidRPr="007A139A">
        <w:rPr>
          <w:rFonts w:ascii="Times New Roman" w:hAnsi="Times New Roman" w:cs="Times New Roman"/>
          <w:bCs/>
        </w:rPr>
        <w:t>, Abbey – Freshman Volleyball Coach 1% -- Central Hardin – Effective 06/30/2025</w:t>
      </w:r>
    </w:p>
    <w:p w:rsidR="00CB6573" w:rsidRPr="007A139A" w:rsidRDefault="00B32582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Taylor, John – 7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* 8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. Football Coach 50% -- East Hardin – Effective 06/30/2025</w:t>
      </w:r>
    </w:p>
    <w:p w:rsidR="00CB6573" w:rsidRPr="007A139A" w:rsidRDefault="00CB6573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E86174" w:rsidRPr="007A139A" w:rsidRDefault="00E86174" w:rsidP="003720B1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7A139A">
        <w:rPr>
          <w:rFonts w:ascii="Times New Roman" w:hAnsi="Times New Roman" w:cs="Times New Roman"/>
          <w:b/>
          <w:bCs/>
          <w:u w:val="single"/>
        </w:rPr>
        <w:t>EXTRA-CURRICULAR/PARAPROFESSIONAL TRANSFERS:</w:t>
      </w:r>
    </w:p>
    <w:p w:rsidR="00E86174" w:rsidRPr="007A139A" w:rsidRDefault="00E86174" w:rsidP="003720B1">
      <w:pPr>
        <w:spacing w:after="0"/>
        <w:rPr>
          <w:rFonts w:ascii="Times New Roman" w:hAnsi="Times New Roman" w:cs="Times New Roman"/>
          <w:bCs/>
        </w:rPr>
      </w:pPr>
      <w:proofErr w:type="spellStart"/>
      <w:r w:rsidRPr="007A139A">
        <w:rPr>
          <w:rFonts w:ascii="Times New Roman" w:hAnsi="Times New Roman" w:cs="Times New Roman"/>
          <w:bCs/>
        </w:rPr>
        <w:t>Hixenbaugh</w:t>
      </w:r>
      <w:proofErr w:type="spellEnd"/>
      <w:r w:rsidRPr="007A139A">
        <w:rPr>
          <w:rFonts w:ascii="Times New Roman" w:hAnsi="Times New Roman" w:cs="Times New Roman"/>
          <w:bCs/>
        </w:rPr>
        <w:t>, Kevin – from 9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. Football to Asst. Football Coach #2 – John Hardin – Effect. 07/01/2025</w:t>
      </w:r>
    </w:p>
    <w:p w:rsidR="00E94908" w:rsidRPr="007A139A" w:rsidRDefault="00E94908" w:rsidP="003720B1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Lee, Mason –</w:t>
      </w:r>
      <w:r w:rsidR="003768CB" w:rsidRPr="007A139A">
        <w:rPr>
          <w:rFonts w:ascii="Times New Roman" w:hAnsi="Times New Roman" w:cs="Times New Roman"/>
          <w:bCs/>
        </w:rPr>
        <w:t xml:space="preserve"> </w:t>
      </w:r>
      <w:r w:rsidRPr="007A139A">
        <w:rPr>
          <w:rFonts w:ascii="Times New Roman" w:hAnsi="Times New Roman" w:cs="Times New Roman"/>
          <w:bCs/>
        </w:rPr>
        <w:t>from 9</w:t>
      </w:r>
      <w:r w:rsidRPr="007A139A">
        <w:rPr>
          <w:rFonts w:ascii="Times New Roman" w:hAnsi="Times New Roman" w:cs="Times New Roman"/>
          <w:bCs/>
          <w:vertAlign w:val="superscript"/>
        </w:rPr>
        <w:t>th</w:t>
      </w:r>
      <w:r w:rsidRPr="007A139A">
        <w:rPr>
          <w:rFonts w:ascii="Times New Roman" w:hAnsi="Times New Roman" w:cs="Times New Roman"/>
          <w:bCs/>
        </w:rPr>
        <w:t xml:space="preserve"> Gr Baseball Coach to Head Baseball Coach – John Hardin – Effective 04/23/2025</w:t>
      </w:r>
    </w:p>
    <w:p w:rsidR="00E86174" w:rsidRPr="007A139A" w:rsidRDefault="00E86174" w:rsidP="003720B1">
      <w:pPr>
        <w:spacing w:after="0"/>
        <w:rPr>
          <w:rFonts w:ascii="Times New Roman" w:hAnsi="Times New Roman" w:cs="Times New Roman"/>
          <w:bCs/>
          <w:u w:val="single"/>
        </w:rPr>
      </w:pP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139A">
        <w:rPr>
          <w:rFonts w:ascii="Times New Roman" w:hAnsi="Times New Roman" w:cs="Times New Roman"/>
          <w:b/>
          <w:sz w:val="24"/>
          <w:szCs w:val="24"/>
          <w:u w:val="single"/>
        </w:rPr>
        <w:t>SUBSTITUTE TEACHER HIRES</w:t>
      </w: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A139A">
        <w:rPr>
          <w:rFonts w:ascii="Times New Roman" w:hAnsi="Times New Roman" w:cs="Times New Roman"/>
          <w:sz w:val="24"/>
          <w:szCs w:val="24"/>
        </w:rPr>
        <w:t xml:space="preserve">Bettencourt, Erika - </w:t>
      </w:r>
      <w:r w:rsidRPr="007A139A">
        <w:rPr>
          <w:rFonts w:ascii="Times New Roman" w:hAnsi="Times New Roman" w:cs="Times New Roman"/>
          <w:sz w:val="24"/>
          <w:szCs w:val="24"/>
        </w:rPr>
        <w:t xml:space="preserve">Substitute Teacher - </w:t>
      </w:r>
      <w:r w:rsidRPr="007A139A">
        <w:rPr>
          <w:rFonts w:ascii="Times New Roman" w:hAnsi="Times New Roman" w:cs="Times New Roman"/>
          <w:sz w:val="24"/>
          <w:szCs w:val="24"/>
        </w:rPr>
        <w:t>Effective 4/17/2025</w:t>
      </w: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7A139A">
        <w:rPr>
          <w:rFonts w:ascii="Times New Roman" w:hAnsi="Times New Roman" w:cs="Times New Roman"/>
          <w:sz w:val="24"/>
          <w:szCs w:val="24"/>
        </w:rPr>
        <w:t>Buckman</w:t>
      </w:r>
      <w:proofErr w:type="spellEnd"/>
      <w:r w:rsidRPr="007A139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A139A">
        <w:rPr>
          <w:rFonts w:ascii="Times New Roman" w:hAnsi="Times New Roman" w:cs="Times New Roman"/>
          <w:sz w:val="24"/>
          <w:szCs w:val="24"/>
        </w:rPr>
        <w:t>Mechelle</w:t>
      </w:r>
      <w:proofErr w:type="spellEnd"/>
      <w:r w:rsidRPr="007A139A">
        <w:rPr>
          <w:rFonts w:ascii="Times New Roman" w:hAnsi="Times New Roman" w:cs="Times New Roman"/>
          <w:sz w:val="24"/>
          <w:szCs w:val="24"/>
        </w:rPr>
        <w:t xml:space="preserve"> </w:t>
      </w:r>
      <w:r w:rsidRPr="007A139A">
        <w:rPr>
          <w:rFonts w:ascii="Times New Roman" w:hAnsi="Times New Roman" w:cs="Times New Roman"/>
          <w:sz w:val="24"/>
          <w:szCs w:val="24"/>
        </w:rPr>
        <w:t xml:space="preserve">- Substitute Teacher - </w:t>
      </w:r>
      <w:r w:rsidRPr="007A139A">
        <w:rPr>
          <w:rFonts w:ascii="Times New Roman" w:hAnsi="Times New Roman" w:cs="Times New Roman"/>
          <w:sz w:val="24"/>
          <w:szCs w:val="24"/>
        </w:rPr>
        <w:t>Effective 4/17/2025</w:t>
      </w: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A139A">
        <w:rPr>
          <w:rFonts w:ascii="Times New Roman" w:hAnsi="Times New Roman" w:cs="Times New Roman"/>
          <w:sz w:val="24"/>
          <w:szCs w:val="24"/>
        </w:rPr>
        <w:t xml:space="preserve">Blackstone, </w:t>
      </w:r>
      <w:proofErr w:type="spellStart"/>
      <w:r w:rsidRPr="007A139A">
        <w:rPr>
          <w:rFonts w:ascii="Times New Roman" w:hAnsi="Times New Roman" w:cs="Times New Roman"/>
          <w:sz w:val="24"/>
          <w:szCs w:val="24"/>
        </w:rPr>
        <w:t>Delana</w:t>
      </w:r>
      <w:proofErr w:type="spellEnd"/>
      <w:r w:rsidRPr="007A139A">
        <w:rPr>
          <w:rFonts w:ascii="Times New Roman" w:hAnsi="Times New Roman" w:cs="Times New Roman"/>
          <w:sz w:val="24"/>
          <w:szCs w:val="24"/>
        </w:rPr>
        <w:t xml:space="preserve"> </w:t>
      </w:r>
      <w:r w:rsidRPr="007A139A">
        <w:rPr>
          <w:rFonts w:ascii="Times New Roman" w:hAnsi="Times New Roman" w:cs="Times New Roman"/>
          <w:sz w:val="24"/>
          <w:szCs w:val="24"/>
        </w:rPr>
        <w:t>- Substitute Teacher -</w:t>
      </w:r>
      <w:r w:rsidRPr="007A139A">
        <w:rPr>
          <w:rFonts w:ascii="Times New Roman" w:hAnsi="Times New Roman" w:cs="Times New Roman"/>
          <w:sz w:val="24"/>
          <w:szCs w:val="24"/>
        </w:rPr>
        <w:t xml:space="preserve"> Effective 4/17/2025</w:t>
      </w: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A139A">
        <w:rPr>
          <w:rFonts w:ascii="Times New Roman" w:hAnsi="Times New Roman" w:cs="Times New Roman"/>
          <w:sz w:val="24"/>
          <w:szCs w:val="24"/>
        </w:rPr>
        <w:t xml:space="preserve">Dyer, Morgan - </w:t>
      </w:r>
      <w:r w:rsidRPr="007A139A">
        <w:rPr>
          <w:rFonts w:ascii="Times New Roman" w:hAnsi="Times New Roman" w:cs="Times New Roman"/>
          <w:sz w:val="24"/>
          <w:szCs w:val="24"/>
        </w:rPr>
        <w:t xml:space="preserve">Substitute Teacher - </w:t>
      </w:r>
      <w:r w:rsidRPr="007A139A">
        <w:rPr>
          <w:rFonts w:ascii="Times New Roman" w:hAnsi="Times New Roman" w:cs="Times New Roman"/>
          <w:sz w:val="24"/>
          <w:szCs w:val="24"/>
        </w:rPr>
        <w:t>Effective 4/11/2025</w:t>
      </w: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7A139A">
        <w:rPr>
          <w:rFonts w:ascii="Times New Roman" w:hAnsi="Times New Roman" w:cs="Times New Roman"/>
          <w:sz w:val="24"/>
          <w:szCs w:val="24"/>
        </w:rPr>
        <w:t>Griesm</w:t>
      </w:r>
      <w:r w:rsidRPr="007A139A">
        <w:rPr>
          <w:rFonts w:ascii="Times New Roman" w:hAnsi="Times New Roman" w:cs="Times New Roman"/>
          <w:sz w:val="24"/>
          <w:szCs w:val="24"/>
        </w:rPr>
        <w:t>yer</w:t>
      </w:r>
      <w:proofErr w:type="spellEnd"/>
      <w:r w:rsidRPr="007A139A">
        <w:rPr>
          <w:rFonts w:ascii="Times New Roman" w:hAnsi="Times New Roman" w:cs="Times New Roman"/>
          <w:sz w:val="24"/>
          <w:szCs w:val="24"/>
        </w:rPr>
        <w:t xml:space="preserve">, Gary - Substitute Teacher - </w:t>
      </w:r>
      <w:r w:rsidRPr="007A139A">
        <w:rPr>
          <w:rFonts w:ascii="Times New Roman" w:hAnsi="Times New Roman" w:cs="Times New Roman"/>
          <w:sz w:val="24"/>
          <w:szCs w:val="24"/>
        </w:rPr>
        <w:t>Effective 4/17/2025</w:t>
      </w:r>
    </w:p>
    <w:p w:rsidR="007A139A" w:rsidRPr="007A139A" w:rsidRDefault="007A139A" w:rsidP="003720B1">
      <w:pPr>
        <w:spacing w:after="0"/>
        <w:rPr>
          <w:rFonts w:ascii="Times New Roman" w:hAnsi="Times New Roman" w:cs="Times New Roman"/>
          <w:bCs/>
          <w:u w:val="single"/>
        </w:rPr>
      </w:pP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139A">
        <w:rPr>
          <w:rFonts w:ascii="Times New Roman" w:hAnsi="Times New Roman" w:cs="Times New Roman"/>
          <w:b/>
          <w:sz w:val="24"/>
          <w:szCs w:val="24"/>
          <w:u w:val="single"/>
        </w:rPr>
        <w:t>SUBSTITUTE TEACHER RESIGNATIONS</w:t>
      </w:r>
    </w:p>
    <w:p w:rsidR="007A139A" w:rsidRPr="007A139A" w:rsidRDefault="007A139A" w:rsidP="007A139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7A139A">
        <w:rPr>
          <w:rFonts w:ascii="Times New Roman" w:hAnsi="Times New Roman" w:cs="Times New Roman"/>
          <w:sz w:val="24"/>
          <w:szCs w:val="24"/>
        </w:rPr>
        <w:t>Reesor</w:t>
      </w:r>
      <w:proofErr w:type="spellEnd"/>
      <w:r w:rsidRPr="007A139A">
        <w:rPr>
          <w:rFonts w:ascii="Times New Roman" w:hAnsi="Times New Roman" w:cs="Times New Roman"/>
          <w:sz w:val="24"/>
          <w:szCs w:val="24"/>
        </w:rPr>
        <w:t>, John Edward - Substitute Teacher, Effective 4/24/2025</w:t>
      </w:r>
    </w:p>
    <w:p w:rsidR="007A139A" w:rsidRPr="007A139A" w:rsidRDefault="007A139A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:rsidR="006C1027" w:rsidRPr="007A139A" w:rsidRDefault="006C1027" w:rsidP="006F5C6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7A139A">
        <w:rPr>
          <w:rFonts w:ascii="Times New Roman" w:hAnsi="Times New Roman" w:cs="Times New Roman"/>
          <w:b/>
          <w:bCs/>
          <w:u w:val="single"/>
        </w:rPr>
        <w:t>NEW POSITION:</w:t>
      </w:r>
    </w:p>
    <w:p w:rsidR="006C1027" w:rsidRPr="007A139A" w:rsidRDefault="001A4427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>Dental A</w:t>
      </w:r>
      <w:r w:rsidR="003768CB" w:rsidRPr="007A139A">
        <w:rPr>
          <w:rFonts w:ascii="Times New Roman" w:hAnsi="Times New Roman" w:cs="Times New Roman"/>
          <w:bCs/>
        </w:rPr>
        <w:t>ssistant Pathway Teacher – Part-</w:t>
      </w:r>
      <w:r w:rsidRPr="007A139A">
        <w:rPr>
          <w:rFonts w:ascii="Times New Roman" w:hAnsi="Times New Roman" w:cs="Times New Roman"/>
          <w:bCs/>
        </w:rPr>
        <w:t>time – Early College &amp; Career Center</w:t>
      </w:r>
    </w:p>
    <w:p w:rsidR="001A4427" w:rsidRPr="007A139A" w:rsidRDefault="001A4427" w:rsidP="006F5C6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  <w:bCs/>
        </w:rPr>
        <w:t xml:space="preserve">This position is requested as we are exploring a new CTE pathway. </w:t>
      </w:r>
    </w:p>
    <w:p w:rsidR="001805CE" w:rsidRPr="007A139A" w:rsidRDefault="001805CE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1805CE" w:rsidRPr="007A139A" w:rsidRDefault="001805CE" w:rsidP="001805CE">
      <w:pPr>
        <w:spacing w:after="0"/>
        <w:rPr>
          <w:rFonts w:ascii="Times New Roman" w:hAnsi="Times New Roman" w:cs="Times New Roman"/>
          <w:b/>
        </w:rPr>
      </w:pPr>
      <w:r w:rsidRPr="007A139A">
        <w:rPr>
          <w:rFonts w:ascii="Times New Roman" w:hAnsi="Times New Roman" w:cs="Times New Roman"/>
          <w:b/>
        </w:rPr>
        <w:t xml:space="preserve">REQUEST PERMISSION TO HIRE PROBATIONARY, FULL-TIME EMERGENCY, ADJUNCT AND SUBSTITUTE TEACHERS FOR THE 2025-2026 SCHOOL YEAR </w:t>
      </w:r>
    </w:p>
    <w:p w:rsidR="001805CE" w:rsidRPr="007A139A" w:rsidRDefault="001805CE" w:rsidP="001805CE">
      <w:pPr>
        <w:spacing w:after="0"/>
        <w:rPr>
          <w:rFonts w:ascii="Times New Roman" w:hAnsi="Times New Roman" w:cs="Times New Roman"/>
          <w:bCs/>
        </w:rPr>
      </w:pPr>
      <w:r w:rsidRPr="007A139A">
        <w:rPr>
          <w:rFonts w:ascii="Times New Roman" w:hAnsi="Times New Roman" w:cs="Times New Roman"/>
        </w:rPr>
        <w:t>The Human Resources office requests permission to file applications for Probationary Certifications and Full-time Emergency Certifications with the Education Professional Standards Board, and complete Substitute Teacher Certification Applications, as the Director of Human Resources deems necessary for the 2025-2026 school year.</w:t>
      </w:r>
    </w:p>
    <w:p w:rsidR="001805CE" w:rsidRPr="006C1027" w:rsidRDefault="001805C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sectPr w:rsidR="001805CE" w:rsidRPr="006C102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MLU0MjQztDC1sDRT0lEKTi0uzszPAykwrAUA3r3xgywAAAA="/>
  </w:docVars>
  <w:rsids>
    <w:rsidRoot w:val="006F5C6E"/>
    <w:rsid w:val="0000035E"/>
    <w:rsid w:val="00001CE8"/>
    <w:rsid w:val="00001FD6"/>
    <w:rsid w:val="00002FDB"/>
    <w:rsid w:val="00003105"/>
    <w:rsid w:val="000036BD"/>
    <w:rsid w:val="00006078"/>
    <w:rsid w:val="00007A49"/>
    <w:rsid w:val="0001099B"/>
    <w:rsid w:val="00010D80"/>
    <w:rsid w:val="00011CAB"/>
    <w:rsid w:val="00013A33"/>
    <w:rsid w:val="00016B4B"/>
    <w:rsid w:val="0001737F"/>
    <w:rsid w:val="00021C5C"/>
    <w:rsid w:val="00023B8E"/>
    <w:rsid w:val="00024DC6"/>
    <w:rsid w:val="00025178"/>
    <w:rsid w:val="0002780D"/>
    <w:rsid w:val="000279B0"/>
    <w:rsid w:val="000329A5"/>
    <w:rsid w:val="00035C88"/>
    <w:rsid w:val="00036DE6"/>
    <w:rsid w:val="0004041C"/>
    <w:rsid w:val="00041963"/>
    <w:rsid w:val="00041A6A"/>
    <w:rsid w:val="00042F07"/>
    <w:rsid w:val="0004414C"/>
    <w:rsid w:val="00044CF1"/>
    <w:rsid w:val="000510A9"/>
    <w:rsid w:val="00053043"/>
    <w:rsid w:val="000577DE"/>
    <w:rsid w:val="00057A56"/>
    <w:rsid w:val="0006241E"/>
    <w:rsid w:val="000642C0"/>
    <w:rsid w:val="00064308"/>
    <w:rsid w:val="00064B01"/>
    <w:rsid w:val="00067034"/>
    <w:rsid w:val="00071D7B"/>
    <w:rsid w:val="00072D18"/>
    <w:rsid w:val="00072F14"/>
    <w:rsid w:val="00073C50"/>
    <w:rsid w:val="00076A50"/>
    <w:rsid w:val="00077227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44B0"/>
    <w:rsid w:val="000A45F8"/>
    <w:rsid w:val="000A532B"/>
    <w:rsid w:val="000A6645"/>
    <w:rsid w:val="000A6849"/>
    <w:rsid w:val="000B0FB2"/>
    <w:rsid w:val="000B1644"/>
    <w:rsid w:val="000B38F9"/>
    <w:rsid w:val="000B44B7"/>
    <w:rsid w:val="000B49B9"/>
    <w:rsid w:val="000B4D19"/>
    <w:rsid w:val="000B5285"/>
    <w:rsid w:val="000B563C"/>
    <w:rsid w:val="000B5E5F"/>
    <w:rsid w:val="000B66D2"/>
    <w:rsid w:val="000B6968"/>
    <w:rsid w:val="000B7E88"/>
    <w:rsid w:val="000C0F21"/>
    <w:rsid w:val="000C1B02"/>
    <w:rsid w:val="000C1F32"/>
    <w:rsid w:val="000C3818"/>
    <w:rsid w:val="000C4470"/>
    <w:rsid w:val="000C4785"/>
    <w:rsid w:val="000C480D"/>
    <w:rsid w:val="000C66DC"/>
    <w:rsid w:val="000C6FEE"/>
    <w:rsid w:val="000C78AF"/>
    <w:rsid w:val="000C7D81"/>
    <w:rsid w:val="000C7F93"/>
    <w:rsid w:val="000D04B3"/>
    <w:rsid w:val="000D07E7"/>
    <w:rsid w:val="000D17BA"/>
    <w:rsid w:val="000D31A7"/>
    <w:rsid w:val="000D53F9"/>
    <w:rsid w:val="000D5979"/>
    <w:rsid w:val="000D6DEE"/>
    <w:rsid w:val="000D7AE5"/>
    <w:rsid w:val="000E0971"/>
    <w:rsid w:val="000E16FD"/>
    <w:rsid w:val="000E1AC0"/>
    <w:rsid w:val="000E1FE7"/>
    <w:rsid w:val="000E2626"/>
    <w:rsid w:val="000E52B5"/>
    <w:rsid w:val="000E5E65"/>
    <w:rsid w:val="000F28C0"/>
    <w:rsid w:val="000F4D08"/>
    <w:rsid w:val="000F563E"/>
    <w:rsid w:val="000F5BA0"/>
    <w:rsid w:val="000F68AA"/>
    <w:rsid w:val="00101D15"/>
    <w:rsid w:val="0010212D"/>
    <w:rsid w:val="00102BC0"/>
    <w:rsid w:val="001036BE"/>
    <w:rsid w:val="00104E61"/>
    <w:rsid w:val="001052BE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14EB"/>
    <w:rsid w:val="00122082"/>
    <w:rsid w:val="001246F2"/>
    <w:rsid w:val="00125E71"/>
    <w:rsid w:val="00125FE9"/>
    <w:rsid w:val="00130537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4730F"/>
    <w:rsid w:val="00150F29"/>
    <w:rsid w:val="00151C63"/>
    <w:rsid w:val="001528C4"/>
    <w:rsid w:val="00154279"/>
    <w:rsid w:val="0015641E"/>
    <w:rsid w:val="00156FAC"/>
    <w:rsid w:val="00160419"/>
    <w:rsid w:val="00161226"/>
    <w:rsid w:val="00166EAF"/>
    <w:rsid w:val="001702E0"/>
    <w:rsid w:val="001705AF"/>
    <w:rsid w:val="0017566B"/>
    <w:rsid w:val="00175CFA"/>
    <w:rsid w:val="0017611F"/>
    <w:rsid w:val="001763FC"/>
    <w:rsid w:val="00177080"/>
    <w:rsid w:val="00177A52"/>
    <w:rsid w:val="00177BF1"/>
    <w:rsid w:val="001800E0"/>
    <w:rsid w:val="001805CE"/>
    <w:rsid w:val="001807C0"/>
    <w:rsid w:val="0018161E"/>
    <w:rsid w:val="001820E7"/>
    <w:rsid w:val="00182155"/>
    <w:rsid w:val="001837D6"/>
    <w:rsid w:val="00185B5D"/>
    <w:rsid w:val="00187FCB"/>
    <w:rsid w:val="00190B5B"/>
    <w:rsid w:val="00190BBC"/>
    <w:rsid w:val="00190EE4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427"/>
    <w:rsid w:val="001A4C9D"/>
    <w:rsid w:val="001A79D0"/>
    <w:rsid w:val="001B0B0B"/>
    <w:rsid w:val="001B1079"/>
    <w:rsid w:val="001B11F6"/>
    <w:rsid w:val="001B2185"/>
    <w:rsid w:val="001B526A"/>
    <w:rsid w:val="001B6443"/>
    <w:rsid w:val="001C21AF"/>
    <w:rsid w:val="001C2952"/>
    <w:rsid w:val="001C6503"/>
    <w:rsid w:val="001C69BA"/>
    <w:rsid w:val="001D194E"/>
    <w:rsid w:val="001D1B2A"/>
    <w:rsid w:val="001D3926"/>
    <w:rsid w:val="001D3EB1"/>
    <w:rsid w:val="001D5213"/>
    <w:rsid w:val="001D529F"/>
    <w:rsid w:val="001D5E50"/>
    <w:rsid w:val="001D5FFC"/>
    <w:rsid w:val="001D627C"/>
    <w:rsid w:val="001E0598"/>
    <w:rsid w:val="001E2CAD"/>
    <w:rsid w:val="001E2D2F"/>
    <w:rsid w:val="001E2E75"/>
    <w:rsid w:val="001E3A9B"/>
    <w:rsid w:val="001E5783"/>
    <w:rsid w:val="001E6230"/>
    <w:rsid w:val="001E63E7"/>
    <w:rsid w:val="001E7B8D"/>
    <w:rsid w:val="001F0C67"/>
    <w:rsid w:val="001F1001"/>
    <w:rsid w:val="001F18AE"/>
    <w:rsid w:val="001F4519"/>
    <w:rsid w:val="001F5417"/>
    <w:rsid w:val="001F5799"/>
    <w:rsid w:val="001F789D"/>
    <w:rsid w:val="001F7AC5"/>
    <w:rsid w:val="0020001B"/>
    <w:rsid w:val="00200204"/>
    <w:rsid w:val="0020059F"/>
    <w:rsid w:val="002022BF"/>
    <w:rsid w:val="0020282F"/>
    <w:rsid w:val="00202C43"/>
    <w:rsid w:val="0021189F"/>
    <w:rsid w:val="002119EE"/>
    <w:rsid w:val="00211D84"/>
    <w:rsid w:val="0021265A"/>
    <w:rsid w:val="00212743"/>
    <w:rsid w:val="00212850"/>
    <w:rsid w:val="00213D0A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252A0"/>
    <w:rsid w:val="002313BB"/>
    <w:rsid w:val="002318C9"/>
    <w:rsid w:val="0023252F"/>
    <w:rsid w:val="00235B9F"/>
    <w:rsid w:val="00235F6A"/>
    <w:rsid w:val="00237580"/>
    <w:rsid w:val="00237BDB"/>
    <w:rsid w:val="00242143"/>
    <w:rsid w:val="002430F1"/>
    <w:rsid w:val="00243A73"/>
    <w:rsid w:val="0024454D"/>
    <w:rsid w:val="0024655C"/>
    <w:rsid w:val="00250375"/>
    <w:rsid w:val="00250A96"/>
    <w:rsid w:val="002533CF"/>
    <w:rsid w:val="00253967"/>
    <w:rsid w:val="00254C89"/>
    <w:rsid w:val="00256788"/>
    <w:rsid w:val="00257C0D"/>
    <w:rsid w:val="00260410"/>
    <w:rsid w:val="002604AB"/>
    <w:rsid w:val="00260DE3"/>
    <w:rsid w:val="00262245"/>
    <w:rsid w:val="002633E0"/>
    <w:rsid w:val="00263483"/>
    <w:rsid w:val="00264129"/>
    <w:rsid w:val="0026569C"/>
    <w:rsid w:val="00267889"/>
    <w:rsid w:val="002705B5"/>
    <w:rsid w:val="00271CD4"/>
    <w:rsid w:val="00272596"/>
    <w:rsid w:val="002740DF"/>
    <w:rsid w:val="00274165"/>
    <w:rsid w:val="00277D95"/>
    <w:rsid w:val="00281C95"/>
    <w:rsid w:val="00282234"/>
    <w:rsid w:val="00282DA3"/>
    <w:rsid w:val="00283402"/>
    <w:rsid w:val="0028368E"/>
    <w:rsid w:val="00285C81"/>
    <w:rsid w:val="002873B9"/>
    <w:rsid w:val="002877A3"/>
    <w:rsid w:val="002902EF"/>
    <w:rsid w:val="0029044A"/>
    <w:rsid w:val="00291473"/>
    <w:rsid w:val="0029161A"/>
    <w:rsid w:val="00292175"/>
    <w:rsid w:val="00294E90"/>
    <w:rsid w:val="00295B13"/>
    <w:rsid w:val="00295C0C"/>
    <w:rsid w:val="00296B80"/>
    <w:rsid w:val="002972B3"/>
    <w:rsid w:val="002979BC"/>
    <w:rsid w:val="002979CD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7161"/>
    <w:rsid w:val="002B7A7C"/>
    <w:rsid w:val="002B7CBC"/>
    <w:rsid w:val="002C2F63"/>
    <w:rsid w:val="002C36D7"/>
    <w:rsid w:val="002C469C"/>
    <w:rsid w:val="002C4C7D"/>
    <w:rsid w:val="002C4FFA"/>
    <w:rsid w:val="002C521B"/>
    <w:rsid w:val="002C6756"/>
    <w:rsid w:val="002C694F"/>
    <w:rsid w:val="002C720F"/>
    <w:rsid w:val="002D1903"/>
    <w:rsid w:val="002D273B"/>
    <w:rsid w:val="002D4D41"/>
    <w:rsid w:val="002D5052"/>
    <w:rsid w:val="002D7F0B"/>
    <w:rsid w:val="002E00C5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263D"/>
    <w:rsid w:val="002F31D7"/>
    <w:rsid w:val="002F35E5"/>
    <w:rsid w:val="002F36ED"/>
    <w:rsid w:val="002F7F9B"/>
    <w:rsid w:val="002F7FAD"/>
    <w:rsid w:val="00300D1F"/>
    <w:rsid w:val="00300EE1"/>
    <w:rsid w:val="00302214"/>
    <w:rsid w:val="00304561"/>
    <w:rsid w:val="003048F8"/>
    <w:rsid w:val="003058FB"/>
    <w:rsid w:val="003059C2"/>
    <w:rsid w:val="00305D29"/>
    <w:rsid w:val="0030614D"/>
    <w:rsid w:val="003064E3"/>
    <w:rsid w:val="003076CD"/>
    <w:rsid w:val="00310336"/>
    <w:rsid w:val="0031101A"/>
    <w:rsid w:val="0031179E"/>
    <w:rsid w:val="003122CE"/>
    <w:rsid w:val="00312BA0"/>
    <w:rsid w:val="00314132"/>
    <w:rsid w:val="00314546"/>
    <w:rsid w:val="003162ED"/>
    <w:rsid w:val="00316AD5"/>
    <w:rsid w:val="003240B7"/>
    <w:rsid w:val="003249EC"/>
    <w:rsid w:val="00325083"/>
    <w:rsid w:val="00325747"/>
    <w:rsid w:val="00326090"/>
    <w:rsid w:val="003262ED"/>
    <w:rsid w:val="00327A6A"/>
    <w:rsid w:val="00330CD3"/>
    <w:rsid w:val="003311ED"/>
    <w:rsid w:val="0033410A"/>
    <w:rsid w:val="00334DD2"/>
    <w:rsid w:val="003361F5"/>
    <w:rsid w:val="00337583"/>
    <w:rsid w:val="00337DDC"/>
    <w:rsid w:val="00341F0A"/>
    <w:rsid w:val="00342F33"/>
    <w:rsid w:val="00342F60"/>
    <w:rsid w:val="00343243"/>
    <w:rsid w:val="0034341E"/>
    <w:rsid w:val="003441DD"/>
    <w:rsid w:val="00344930"/>
    <w:rsid w:val="00344CA2"/>
    <w:rsid w:val="00344DE6"/>
    <w:rsid w:val="0034572A"/>
    <w:rsid w:val="00346E36"/>
    <w:rsid w:val="00347C68"/>
    <w:rsid w:val="00354F37"/>
    <w:rsid w:val="0035562F"/>
    <w:rsid w:val="003577B6"/>
    <w:rsid w:val="00357DD4"/>
    <w:rsid w:val="00360A96"/>
    <w:rsid w:val="00360D62"/>
    <w:rsid w:val="0036119A"/>
    <w:rsid w:val="003636AC"/>
    <w:rsid w:val="00366FE4"/>
    <w:rsid w:val="00370B1F"/>
    <w:rsid w:val="00370C26"/>
    <w:rsid w:val="003720B1"/>
    <w:rsid w:val="00372C88"/>
    <w:rsid w:val="0037480D"/>
    <w:rsid w:val="00374949"/>
    <w:rsid w:val="00374A67"/>
    <w:rsid w:val="00376812"/>
    <w:rsid w:val="003768CB"/>
    <w:rsid w:val="00380449"/>
    <w:rsid w:val="003808CB"/>
    <w:rsid w:val="00380E7A"/>
    <w:rsid w:val="00381846"/>
    <w:rsid w:val="003819CF"/>
    <w:rsid w:val="003830E4"/>
    <w:rsid w:val="00383D34"/>
    <w:rsid w:val="00384D38"/>
    <w:rsid w:val="00385218"/>
    <w:rsid w:val="003861DD"/>
    <w:rsid w:val="0038637D"/>
    <w:rsid w:val="00386ED3"/>
    <w:rsid w:val="003876DC"/>
    <w:rsid w:val="00387830"/>
    <w:rsid w:val="00387843"/>
    <w:rsid w:val="00387F2D"/>
    <w:rsid w:val="00390DBE"/>
    <w:rsid w:val="00391C23"/>
    <w:rsid w:val="003929A6"/>
    <w:rsid w:val="00392A1F"/>
    <w:rsid w:val="0039372B"/>
    <w:rsid w:val="003971C1"/>
    <w:rsid w:val="00397D8B"/>
    <w:rsid w:val="003A0C7A"/>
    <w:rsid w:val="003A15AB"/>
    <w:rsid w:val="003A2B9A"/>
    <w:rsid w:val="003A42CC"/>
    <w:rsid w:val="003A4EB4"/>
    <w:rsid w:val="003A6814"/>
    <w:rsid w:val="003A71D6"/>
    <w:rsid w:val="003B0391"/>
    <w:rsid w:val="003B065D"/>
    <w:rsid w:val="003B0DBC"/>
    <w:rsid w:val="003B169E"/>
    <w:rsid w:val="003B37CC"/>
    <w:rsid w:val="003B3CB3"/>
    <w:rsid w:val="003B557C"/>
    <w:rsid w:val="003C037D"/>
    <w:rsid w:val="003C1555"/>
    <w:rsid w:val="003C18B9"/>
    <w:rsid w:val="003C34C0"/>
    <w:rsid w:val="003C3ED1"/>
    <w:rsid w:val="003C4197"/>
    <w:rsid w:val="003C5B92"/>
    <w:rsid w:val="003C6382"/>
    <w:rsid w:val="003C773F"/>
    <w:rsid w:val="003C798B"/>
    <w:rsid w:val="003D0999"/>
    <w:rsid w:val="003D144D"/>
    <w:rsid w:val="003D287E"/>
    <w:rsid w:val="003D4480"/>
    <w:rsid w:val="003D4C1F"/>
    <w:rsid w:val="003D4FB3"/>
    <w:rsid w:val="003D64FD"/>
    <w:rsid w:val="003D7427"/>
    <w:rsid w:val="003D7EA0"/>
    <w:rsid w:val="003E0B43"/>
    <w:rsid w:val="003E0F50"/>
    <w:rsid w:val="003E2FB1"/>
    <w:rsid w:val="003E45D4"/>
    <w:rsid w:val="003E5333"/>
    <w:rsid w:val="003E6404"/>
    <w:rsid w:val="003F1086"/>
    <w:rsid w:val="003F242E"/>
    <w:rsid w:val="003F263D"/>
    <w:rsid w:val="003F2FDA"/>
    <w:rsid w:val="003F31F4"/>
    <w:rsid w:val="003F53B9"/>
    <w:rsid w:val="003F6705"/>
    <w:rsid w:val="0040131A"/>
    <w:rsid w:val="004016C4"/>
    <w:rsid w:val="0040247F"/>
    <w:rsid w:val="0040301E"/>
    <w:rsid w:val="004039C7"/>
    <w:rsid w:val="00405120"/>
    <w:rsid w:val="00405218"/>
    <w:rsid w:val="00405E73"/>
    <w:rsid w:val="00410130"/>
    <w:rsid w:val="004105E9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1D93"/>
    <w:rsid w:val="00434C21"/>
    <w:rsid w:val="00436019"/>
    <w:rsid w:val="00437234"/>
    <w:rsid w:val="00437799"/>
    <w:rsid w:val="00437F7A"/>
    <w:rsid w:val="004406CD"/>
    <w:rsid w:val="00441D6C"/>
    <w:rsid w:val="004431AD"/>
    <w:rsid w:val="00443CEB"/>
    <w:rsid w:val="00444423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84A"/>
    <w:rsid w:val="00466F42"/>
    <w:rsid w:val="004679EE"/>
    <w:rsid w:val="00470FAB"/>
    <w:rsid w:val="004715EF"/>
    <w:rsid w:val="00472B46"/>
    <w:rsid w:val="004733EF"/>
    <w:rsid w:val="00473F16"/>
    <w:rsid w:val="00474028"/>
    <w:rsid w:val="004746FB"/>
    <w:rsid w:val="00476684"/>
    <w:rsid w:val="0047698A"/>
    <w:rsid w:val="0048041B"/>
    <w:rsid w:val="0048316C"/>
    <w:rsid w:val="0048387E"/>
    <w:rsid w:val="00484857"/>
    <w:rsid w:val="00486F97"/>
    <w:rsid w:val="00487880"/>
    <w:rsid w:val="00490770"/>
    <w:rsid w:val="00490B0B"/>
    <w:rsid w:val="0049224D"/>
    <w:rsid w:val="004957D0"/>
    <w:rsid w:val="00496C0C"/>
    <w:rsid w:val="004A0F07"/>
    <w:rsid w:val="004A29DD"/>
    <w:rsid w:val="004A2C32"/>
    <w:rsid w:val="004A42B1"/>
    <w:rsid w:val="004A4659"/>
    <w:rsid w:val="004A4CC7"/>
    <w:rsid w:val="004A51C9"/>
    <w:rsid w:val="004A5B37"/>
    <w:rsid w:val="004A6F30"/>
    <w:rsid w:val="004A7746"/>
    <w:rsid w:val="004B00A5"/>
    <w:rsid w:val="004B11C1"/>
    <w:rsid w:val="004B13D7"/>
    <w:rsid w:val="004B2DF1"/>
    <w:rsid w:val="004B3E87"/>
    <w:rsid w:val="004B46C7"/>
    <w:rsid w:val="004B631B"/>
    <w:rsid w:val="004B66EB"/>
    <w:rsid w:val="004C18E4"/>
    <w:rsid w:val="004C2318"/>
    <w:rsid w:val="004C3138"/>
    <w:rsid w:val="004C6D9E"/>
    <w:rsid w:val="004D0D98"/>
    <w:rsid w:val="004D14CD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2017"/>
    <w:rsid w:val="004E20E4"/>
    <w:rsid w:val="004E3FE6"/>
    <w:rsid w:val="004E4417"/>
    <w:rsid w:val="004E45C2"/>
    <w:rsid w:val="004E59C4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1AFB"/>
    <w:rsid w:val="00502561"/>
    <w:rsid w:val="005028B2"/>
    <w:rsid w:val="00505A5B"/>
    <w:rsid w:val="0050627C"/>
    <w:rsid w:val="00510954"/>
    <w:rsid w:val="00510A10"/>
    <w:rsid w:val="00511523"/>
    <w:rsid w:val="00512654"/>
    <w:rsid w:val="00512C7A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6172"/>
    <w:rsid w:val="00526484"/>
    <w:rsid w:val="00526CD2"/>
    <w:rsid w:val="00531673"/>
    <w:rsid w:val="005350AC"/>
    <w:rsid w:val="00536E2F"/>
    <w:rsid w:val="00540C92"/>
    <w:rsid w:val="0054192E"/>
    <w:rsid w:val="00544E8B"/>
    <w:rsid w:val="00546A4C"/>
    <w:rsid w:val="00547AED"/>
    <w:rsid w:val="005512E3"/>
    <w:rsid w:val="00554016"/>
    <w:rsid w:val="005547F9"/>
    <w:rsid w:val="00554CF6"/>
    <w:rsid w:val="00556E07"/>
    <w:rsid w:val="00561946"/>
    <w:rsid w:val="0056205F"/>
    <w:rsid w:val="005638E7"/>
    <w:rsid w:val="00564F5F"/>
    <w:rsid w:val="005656E7"/>
    <w:rsid w:val="00567CF2"/>
    <w:rsid w:val="00571956"/>
    <w:rsid w:val="005721A1"/>
    <w:rsid w:val="0057278E"/>
    <w:rsid w:val="005758AE"/>
    <w:rsid w:val="00576117"/>
    <w:rsid w:val="00576934"/>
    <w:rsid w:val="005770A0"/>
    <w:rsid w:val="00577517"/>
    <w:rsid w:val="00577F5B"/>
    <w:rsid w:val="00580A20"/>
    <w:rsid w:val="0058287E"/>
    <w:rsid w:val="00582FB9"/>
    <w:rsid w:val="0058394B"/>
    <w:rsid w:val="00584158"/>
    <w:rsid w:val="0058431A"/>
    <w:rsid w:val="00593322"/>
    <w:rsid w:val="005948F4"/>
    <w:rsid w:val="00596083"/>
    <w:rsid w:val="005970FF"/>
    <w:rsid w:val="005A00AB"/>
    <w:rsid w:val="005A011B"/>
    <w:rsid w:val="005A1E5D"/>
    <w:rsid w:val="005A2A02"/>
    <w:rsid w:val="005A3491"/>
    <w:rsid w:val="005A626C"/>
    <w:rsid w:val="005A727A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411F"/>
    <w:rsid w:val="005C52C3"/>
    <w:rsid w:val="005C5618"/>
    <w:rsid w:val="005D2E46"/>
    <w:rsid w:val="005D3084"/>
    <w:rsid w:val="005D5029"/>
    <w:rsid w:val="005D757D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EB"/>
    <w:rsid w:val="00603340"/>
    <w:rsid w:val="00604565"/>
    <w:rsid w:val="00604D8C"/>
    <w:rsid w:val="0060537A"/>
    <w:rsid w:val="0060619C"/>
    <w:rsid w:val="00606248"/>
    <w:rsid w:val="00610162"/>
    <w:rsid w:val="00612255"/>
    <w:rsid w:val="00613337"/>
    <w:rsid w:val="00613B4F"/>
    <w:rsid w:val="00614E95"/>
    <w:rsid w:val="00615B0A"/>
    <w:rsid w:val="0061700C"/>
    <w:rsid w:val="00617FA5"/>
    <w:rsid w:val="00623E60"/>
    <w:rsid w:val="00624984"/>
    <w:rsid w:val="00631024"/>
    <w:rsid w:val="006317C8"/>
    <w:rsid w:val="00631820"/>
    <w:rsid w:val="00632ADD"/>
    <w:rsid w:val="006331F8"/>
    <w:rsid w:val="00633BAD"/>
    <w:rsid w:val="00633E41"/>
    <w:rsid w:val="00634530"/>
    <w:rsid w:val="0063496A"/>
    <w:rsid w:val="0063577A"/>
    <w:rsid w:val="00635AB5"/>
    <w:rsid w:val="006361C4"/>
    <w:rsid w:val="00637A27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148D"/>
    <w:rsid w:val="0065152C"/>
    <w:rsid w:val="00651B6E"/>
    <w:rsid w:val="0065709F"/>
    <w:rsid w:val="006576B4"/>
    <w:rsid w:val="006576CD"/>
    <w:rsid w:val="0066016E"/>
    <w:rsid w:val="00661E32"/>
    <w:rsid w:val="00662C7D"/>
    <w:rsid w:val="00665CC7"/>
    <w:rsid w:val="00666A3E"/>
    <w:rsid w:val="00671B5F"/>
    <w:rsid w:val="00672ABD"/>
    <w:rsid w:val="00672D0E"/>
    <w:rsid w:val="00681033"/>
    <w:rsid w:val="006823D1"/>
    <w:rsid w:val="00682805"/>
    <w:rsid w:val="0068320C"/>
    <w:rsid w:val="00683502"/>
    <w:rsid w:val="006845F0"/>
    <w:rsid w:val="00685A8A"/>
    <w:rsid w:val="00685FED"/>
    <w:rsid w:val="00686470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290"/>
    <w:rsid w:val="006B2E7E"/>
    <w:rsid w:val="006B31EC"/>
    <w:rsid w:val="006B344F"/>
    <w:rsid w:val="006B3B0A"/>
    <w:rsid w:val="006B3C08"/>
    <w:rsid w:val="006B4E2F"/>
    <w:rsid w:val="006B5387"/>
    <w:rsid w:val="006B5EF8"/>
    <w:rsid w:val="006B660B"/>
    <w:rsid w:val="006B7E0C"/>
    <w:rsid w:val="006C1027"/>
    <w:rsid w:val="006C131D"/>
    <w:rsid w:val="006C1F0C"/>
    <w:rsid w:val="006C26CB"/>
    <w:rsid w:val="006C2779"/>
    <w:rsid w:val="006C3495"/>
    <w:rsid w:val="006C41D7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E656E"/>
    <w:rsid w:val="006F29FD"/>
    <w:rsid w:val="006F3C96"/>
    <w:rsid w:val="006F3E88"/>
    <w:rsid w:val="006F48F6"/>
    <w:rsid w:val="006F5C6E"/>
    <w:rsid w:val="006F773E"/>
    <w:rsid w:val="006F7D6E"/>
    <w:rsid w:val="0070007C"/>
    <w:rsid w:val="00700F20"/>
    <w:rsid w:val="0070148D"/>
    <w:rsid w:val="00701FC9"/>
    <w:rsid w:val="00702036"/>
    <w:rsid w:val="00702789"/>
    <w:rsid w:val="007048AE"/>
    <w:rsid w:val="00706C81"/>
    <w:rsid w:val="007110A9"/>
    <w:rsid w:val="0071233B"/>
    <w:rsid w:val="00712D1D"/>
    <w:rsid w:val="00713CB7"/>
    <w:rsid w:val="00715728"/>
    <w:rsid w:val="00715816"/>
    <w:rsid w:val="00716011"/>
    <w:rsid w:val="007164FE"/>
    <w:rsid w:val="00717913"/>
    <w:rsid w:val="00722030"/>
    <w:rsid w:val="00722625"/>
    <w:rsid w:val="00724D1D"/>
    <w:rsid w:val="00725213"/>
    <w:rsid w:val="00726149"/>
    <w:rsid w:val="007262F7"/>
    <w:rsid w:val="00727A5D"/>
    <w:rsid w:val="00730132"/>
    <w:rsid w:val="00732D70"/>
    <w:rsid w:val="007337D4"/>
    <w:rsid w:val="00736E95"/>
    <w:rsid w:val="007376DC"/>
    <w:rsid w:val="00737A3F"/>
    <w:rsid w:val="00737FAB"/>
    <w:rsid w:val="0074446B"/>
    <w:rsid w:val="00744D20"/>
    <w:rsid w:val="00744F26"/>
    <w:rsid w:val="007459DA"/>
    <w:rsid w:val="00751253"/>
    <w:rsid w:val="00751DE3"/>
    <w:rsid w:val="00752E7D"/>
    <w:rsid w:val="00753AC0"/>
    <w:rsid w:val="00753CDF"/>
    <w:rsid w:val="00754C79"/>
    <w:rsid w:val="00760653"/>
    <w:rsid w:val="00760A8E"/>
    <w:rsid w:val="00760E3D"/>
    <w:rsid w:val="00761916"/>
    <w:rsid w:val="0076312F"/>
    <w:rsid w:val="00763972"/>
    <w:rsid w:val="00765B1A"/>
    <w:rsid w:val="00765D30"/>
    <w:rsid w:val="00766CD8"/>
    <w:rsid w:val="00770174"/>
    <w:rsid w:val="0077107E"/>
    <w:rsid w:val="00771CBF"/>
    <w:rsid w:val="00771CF7"/>
    <w:rsid w:val="007725C7"/>
    <w:rsid w:val="00772C90"/>
    <w:rsid w:val="00772DCF"/>
    <w:rsid w:val="00773144"/>
    <w:rsid w:val="00774403"/>
    <w:rsid w:val="007748EC"/>
    <w:rsid w:val="00774E52"/>
    <w:rsid w:val="00775B56"/>
    <w:rsid w:val="00775FDC"/>
    <w:rsid w:val="0077641A"/>
    <w:rsid w:val="00780A32"/>
    <w:rsid w:val="00781A03"/>
    <w:rsid w:val="007830DE"/>
    <w:rsid w:val="0078329C"/>
    <w:rsid w:val="00783368"/>
    <w:rsid w:val="007833A9"/>
    <w:rsid w:val="00783B86"/>
    <w:rsid w:val="00786789"/>
    <w:rsid w:val="0078710A"/>
    <w:rsid w:val="00790BE8"/>
    <w:rsid w:val="007913EB"/>
    <w:rsid w:val="00791922"/>
    <w:rsid w:val="0079351B"/>
    <w:rsid w:val="0079370F"/>
    <w:rsid w:val="00795506"/>
    <w:rsid w:val="007955C8"/>
    <w:rsid w:val="00797F9B"/>
    <w:rsid w:val="007A139A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24B6"/>
    <w:rsid w:val="007B294E"/>
    <w:rsid w:val="007B3A78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24C8"/>
    <w:rsid w:val="007E2BB5"/>
    <w:rsid w:val="007E37E6"/>
    <w:rsid w:val="007E3BA5"/>
    <w:rsid w:val="007E417A"/>
    <w:rsid w:val="007E448B"/>
    <w:rsid w:val="007E4736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325"/>
    <w:rsid w:val="008042F4"/>
    <w:rsid w:val="0080572F"/>
    <w:rsid w:val="0080771B"/>
    <w:rsid w:val="00807E90"/>
    <w:rsid w:val="008100D3"/>
    <w:rsid w:val="008116F0"/>
    <w:rsid w:val="008134B3"/>
    <w:rsid w:val="00816F7E"/>
    <w:rsid w:val="008208EA"/>
    <w:rsid w:val="00822713"/>
    <w:rsid w:val="008252CB"/>
    <w:rsid w:val="0082610C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1577"/>
    <w:rsid w:val="00845167"/>
    <w:rsid w:val="008479FF"/>
    <w:rsid w:val="0085031A"/>
    <w:rsid w:val="00850965"/>
    <w:rsid w:val="008510DF"/>
    <w:rsid w:val="008520FB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62A7"/>
    <w:rsid w:val="0086792F"/>
    <w:rsid w:val="00867B22"/>
    <w:rsid w:val="0087126E"/>
    <w:rsid w:val="0087214B"/>
    <w:rsid w:val="00873FF3"/>
    <w:rsid w:val="008757CA"/>
    <w:rsid w:val="00876751"/>
    <w:rsid w:val="00876CAC"/>
    <w:rsid w:val="00877D39"/>
    <w:rsid w:val="008822AD"/>
    <w:rsid w:val="008824E7"/>
    <w:rsid w:val="008844DD"/>
    <w:rsid w:val="00884DF6"/>
    <w:rsid w:val="008856FA"/>
    <w:rsid w:val="0088683B"/>
    <w:rsid w:val="008870E5"/>
    <w:rsid w:val="00891988"/>
    <w:rsid w:val="00891FE1"/>
    <w:rsid w:val="0089457A"/>
    <w:rsid w:val="008946FD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576C"/>
    <w:rsid w:val="008A6C2E"/>
    <w:rsid w:val="008A7342"/>
    <w:rsid w:val="008A73BC"/>
    <w:rsid w:val="008A797D"/>
    <w:rsid w:val="008B07B8"/>
    <w:rsid w:val="008B111D"/>
    <w:rsid w:val="008B30C1"/>
    <w:rsid w:val="008C056D"/>
    <w:rsid w:val="008C2299"/>
    <w:rsid w:val="008C2725"/>
    <w:rsid w:val="008C2DD7"/>
    <w:rsid w:val="008C2DF8"/>
    <w:rsid w:val="008C2E95"/>
    <w:rsid w:val="008C53EC"/>
    <w:rsid w:val="008C6657"/>
    <w:rsid w:val="008C6B89"/>
    <w:rsid w:val="008C79E3"/>
    <w:rsid w:val="008C7CA3"/>
    <w:rsid w:val="008D0B51"/>
    <w:rsid w:val="008D1050"/>
    <w:rsid w:val="008D26B4"/>
    <w:rsid w:val="008D2A0E"/>
    <w:rsid w:val="008D3123"/>
    <w:rsid w:val="008D3A6E"/>
    <w:rsid w:val="008D42C5"/>
    <w:rsid w:val="008D5382"/>
    <w:rsid w:val="008E068C"/>
    <w:rsid w:val="008E125C"/>
    <w:rsid w:val="008E1299"/>
    <w:rsid w:val="008E4411"/>
    <w:rsid w:val="008E59D8"/>
    <w:rsid w:val="008E6A16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068"/>
    <w:rsid w:val="008F7698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933"/>
    <w:rsid w:val="00916B69"/>
    <w:rsid w:val="00922554"/>
    <w:rsid w:val="00922624"/>
    <w:rsid w:val="009244F0"/>
    <w:rsid w:val="009259F4"/>
    <w:rsid w:val="00925B53"/>
    <w:rsid w:val="00926128"/>
    <w:rsid w:val="009278ED"/>
    <w:rsid w:val="00931369"/>
    <w:rsid w:val="00932971"/>
    <w:rsid w:val="00935047"/>
    <w:rsid w:val="0093798F"/>
    <w:rsid w:val="00937C58"/>
    <w:rsid w:val="0094039C"/>
    <w:rsid w:val="00940726"/>
    <w:rsid w:val="00941D2D"/>
    <w:rsid w:val="00941F6C"/>
    <w:rsid w:val="00942A29"/>
    <w:rsid w:val="00943256"/>
    <w:rsid w:val="00944195"/>
    <w:rsid w:val="0094468E"/>
    <w:rsid w:val="009452A2"/>
    <w:rsid w:val="00945665"/>
    <w:rsid w:val="00946A22"/>
    <w:rsid w:val="00947B73"/>
    <w:rsid w:val="0095051B"/>
    <w:rsid w:val="00951922"/>
    <w:rsid w:val="009536C6"/>
    <w:rsid w:val="00954E9F"/>
    <w:rsid w:val="00957661"/>
    <w:rsid w:val="009577FE"/>
    <w:rsid w:val="00957B72"/>
    <w:rsid w:val="00960FA6"/>
    <w:rsid w:val="00963A97"/>
    <w:rsid w:val="00964947"/>
    <w:rsid w:val="00964F68"/>
    <w:rsid w:val="009667EE"/>
    <w:rsid w:val="00966A4A"/>
    <w:rsid w:val="00970505"/>
    <w:rsid w:val="00971BE9"/>
    <w:rsid w:val="00971F17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3D97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97B72"/>
    <w:rsid w:val="009A0EDB"/>
    <w:rsid w:val="009A16C8"/>
    <w:rsid w:val="009A184B"/>
    <w:rsid w:val="009A206D"/>
    <w:rsid w:val="009A36AC"/>
    <w:rsid w:val="009A6F6B"/>
    <w:rsid w:val="009A7854"/>
    <w:rsid w:val="009A7FED"/>
    <w:rsid w:val="009B0441"/>
    <w:rsid w:val="009B2556"/>
    <w:rsid w:val="009B26E8"/>
    <w:rsid w:val="009B3D14"/>
    <w:rsid w:val="009B45CD"/>
    <w:rsid w:val="009B4C22"/>
    <w:rsid w:val="009C0AC8"/>
    <w:rsid w:val="009C128F"/>
    <w:rsid w:val="009C39B8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3187"/>
    <w:rsid w:val="009D4CF5"/>
    <w:rsid w:val="009D4FFD"/>
    <w:rsid w:val="009D54F2"/>
    <w:rsid w:val="009D6052"/>
    <w:rsid w:val="009D7961"/>
    <w:rsid w:val="009D7EF0"/>
    <w:rsid w:val="009E0665"/>
    <w:rsid w:val="009E0B4F"/>
    <w:rsid w:val="009E3B5F"/>
    <w:rsid w:val="009E3D25"/>
    <w:rsid w:val="009E4095"/>
    <w:rsid w:val="009E43C4"/>
    <w:rsid w:val="009E704C"/>
    <w:rsid w:val="009E70C2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1452E"/>
    <w:rsid w:val="00A21C65"/>
    <w:rsid w:val="00A220C8"/>
    <w:rsid w:val="00A2270A"/>
    <w:rsid w:val="00A230F3"/>
    <w:rsid w:val="00A235D4"/>
    <w:rsid w:val="00A25DEE"/>
    <w:rsid w:val="00A2600D"/>
    <w:rsid w:val="00A27DA7"/>
    <w:rsid w:val="00A27F03"/>
    <w:rsid w:val="00A3082C"/>
    <w:rsid w:val="00A319EF"/>
    <w:rsid w:val="00A32C45"/>
    <w:rsid w:val="00A339A8"/>
    <w:rsid w:val="00A3486C"/>
    <w:rsid w:val="00A3636E"/>
    <w:rsid w:val="00A40D96"/>
    <w:rsid w:val="00A42D7B"/>
    <w:rsid w:val="00A43CC1"/>
    <w:rsid w:val="00A440C5"/>
    <w:rsid w:val="00A44566"/>
    <w:rsid w:val="00A460D4"/>
    <w:rsid w:val="00A46D12"/>
    <w:rsid w:val="00A46E0B"/>
    <w:rsid w:val="00A506E2"/>
    <w:rsid w:val="00A51EF4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235C"/>
    <w:rsid w:val="00AA298B"/>
    <w:rsid w:val="00AA2F33"/>
    <w:rsid w:val="00AA3AB9"/>
    <w:rsid w:val="00AA42EE"/>
    <w:rsid w:val="00AA4AD7"/>
    <w:rsid w:val="00AA5533"/>
    <w:rsid w:val="00AA7C41"/>
    <w:rsid w:val="00AB12F7"/>
    <w:rsid w:val="00AB16D1"/>
    <w:rsid w:val="00AB2924"/>
    <w:rsid w:val="00AB2F48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5F56"/>
    <w:rsid w:val="00AE682C"/>
    <w:rsid w:val="00AE7047"/>
    <w:rsid w:val="00AF1C15"/>
    <w:rsid w:val="00AF3CE5"/>
    <w:rsid w:val="00AF652D"/>
    <w:rsid w:val="00B02ECD"/>
    <w:rsid w:val="00B03215"/>
    <w:rsid w:val="00B03673"/>
    <w:rsid w:val="00B037E9"/>
    <w:rsid w:val="00B03FF9"/>
    <w:rsid w:val="00B062B5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2582"/>
    <w:rsid w:val="00B3312E"/>
    <w:rsid w:val="00B33E61"/>
    <w:rsid w:val="00B341EA"/>
    <w:rsid w:val="00B3566A"/>
    <w:rsid w:val="00B36C4C"/>
    <w:rsid w:val="00B36D5F"/>
    <w:rsid w:val="00B36F11"/>
    <w:rsid w:val="00B40B8F"/>
    <w:rsid w:val="00B41472"/>
    <w:rsid w:val="00B416A1"/>
    <w:rsid w:val="00B422EF"/>
    <w:rsid w:val="00B42A91"/>
    <w:rsid w:val="00B42D23"/>
    <w:rsid w:val="00B43C69"/>
    <w:rsid w:val="00B453C8"/>
    <w:rsid w:val="00B46AE1"/>
    <w:rsid w:val="00B5021E"/>
    <w:rsid w:val="00B5056D"/>
    <w:rsid w:val="00B50CA5"/>
    <w:rsid w:val="00B53AD3"/>
    <w:rsid w:val="00B5468B"/>
    <w:rsid w:val="00B54AE7"/>
    <w:rsid w:val="00B55CF1"/>
    <w:rsid w:val="00B56695"/>
    <w:rsid w:val="00B6348A"/>
    <w:rsid w:val="00B6582A"/>
    <w:rsid w:val="00B65E7E"/>
    <w:rsid w:val="00B66286"/>
    <w:rsid w:val="00B66633"/>
    <w:rsid w:val="00B6698A"/>
    <w:rsid w:val="00B66E8E"/>
    <w:rsid w:val="00B66F0C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228C"/>
    <w:rsid w:val="00B83557"/>
    <w:rsid w:val="00B85786"/>
    <w:rsid w:val="00B8591F"/>
    <w:rsid w:val="00B90B13"/>
    <w:rsid w:val="00B9256E"/>
    <w:rsid w:val="00B92715"/>
    <w:rsid w:val="00B92754"/>
    <w:rsid w:val="00B928BD"/>
    <w:rsid w:val="00B92C4A"/>
    <w:rsid w:val="00B934AC"/>
    <w:rsid w:val="00B938B7"/>
    <w:rsid w:val="00B9431C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A6B97"/>
    <w:rsid w:val="00BB068A"/>
    <w:rsid w:val="00BB07FF"/>
    <w:rsid w:val="00BB0E22"/>
    <w:rsid w:val="00BB37E4"/>
    <w:rsid w:val="00BB3D13"/>
    <w:rsid w:val="00BB40CC"/>
    <w:rsid w:val="00BB431E"/>
    <w:rsid w:val="00BB4825"/>
    <w:rsid w:val="00BB66E9"/>
    <w:rsid w:val="00BC171D"/>
    <w:rsid w:val="00BC23EB"/>
    <w:rsid w:val="00BC382B"/>
    <w:rsid w:val="00BC3A30"/>
    <w:rsid w:val="00BC3FCB"/>
    <w:rsid w:val="00BC6FF5"/>
    <w:rsid w:val="00BC7E0F"/>
    <w:rsid w:val="00BD017F"/>
    <w:rsid w:val="00BD243C"/>
    <w:rsid w:val="00BD2740"/>
    <w:rsid w:val="00BD2CA6"/>
    <w:rsid w:val="00BD39C2"/>
    <w:rsid w:val="00BD4167"/>
    <w:rsid w:val="00BD6D72"/>
    <w:rsid w:val="00BD7297"/>
    <w:rsid w:val="00BE3C87"/>
    <w:rsid w:val="00BE41D8"/>
    <w:rsid w:val="00BE4E90"/>
    <w:rsid w:val="00BE5397"/>
    <w:rsid w:val="00BE6289"/>
    <w:rsid w:val="00BE6359"/>
    <w:rsid w:val="00BE7C56"/>
    <w:rsid w:val="00BF0377"/>
    <w:rsid w:val="00BF080D"/>
    <w:rsid w:val="00BF4CEF"/>
    <w:rsid w:val="00BF5907"/>
    <w:rsid w:val="00BF745A"/>
    <w:rsid w:val="00C00CB3"/>
    <w:rsid w:val="00C00CB6"/>
    <w:rsid w:val="00C013B4"/>
    <w:rsid w:val="00C040B1"/>
    <w:rsid w:val="00C053B5"/>
    <w:rsid w:val="00C10629"/>
    <w:rsid w:val="00C1086B"/>
    <w:rsid w:val="00C1527C"/>
    <w:rsid w:val="00C166E3"/>
    <w:rsid w:val="00C175E2"/>
    <w:rsid w:val="00C20058"/>
    <w:rsid w:val="00C208A3"/>
    <w:rsid w:val="00C220C7"/>
    <w:rsid w:val="00C22F08"/>
    <w:rsid w:val="00C2714B"/>
    <w:rsid w:val="00C318D8"/>
    <w:rsid w:val="00C323AB"/>
    <w:rsid w:val="00C32564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6965"/>
    <w:rsid w:val="00C4703A"/>
    <w:rsid w:val="00C47276"/>
    <w:rsid w:val="00C472AB"/>
    <w:rsid w:val="00C52CDC"/>
    <w:rsid w:val="00C53D1B"/>
    <w:rsid w:val="00C540C1"/>
    <w:rsid w:val="00C553A0"/>
    <w:rsid w:val="00C55735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4F8D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43FD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3D03"/>
    <w:rsid w:val="00CA4433"/>
    <w:rsid w:val="00CA49D4"/>
    <w:rsid w:val="00CA53D8"/>
    <w:rsid w:val="00CA720C"/>
    <w:rsid w:val="00CB11D1"/>
    <w:rsid w:val="00CB47F9"/>
    <w:rsid w:val="00CB4CCB"/>
    <w:rsid w:val="00CB5D10"/>
    <w:rsid w:val="00CB5F8A"/>
    <w:rsid w:val="00CB6573"/>
    <w:rsid w:val="00CB65FC"/>
    <w:rsid w:val="00CB6979"/>
    <w:rsid w:val="00CC09BE"/>
    <w:rsid w:val="00CC2175"/>
    <w:rsid w:val="00CC2F75"/>
    <w:rsid w:val="00CC4222"/>
    <w:rsid w:val="00CC4C36"/>
    <w:rsid w:val="00CD2086"/>
    <w:rsid w:val="00CD2A71"/>
    <w:rsid w:val="00CD33A4"/>
    <w:rsid w:val="00CD5357"/>
    <w:rsid w:val="00CD668F"/>
    <w:rsid w:val="00CD6F01"/>
    <w:rsid w:val="00CD72EC"/>
    <w:rsid w:val="00CD75B9"/>
    <w:rsid w:val="00CE0422"/>
    <w:rsid w:val="00CE251B"/>
    <w:rsid w:val="00CE42DB"/>
    <w:rsid w:val="00CE4401"/>
    <w:rsid w:val="00CE5B60"/>
    <w:rsid w:val="00CF1302"/>
    <w:rsid w:val="00CF2124"/>
    <w:rsid w:val="00CF2B84"/>
    <w:rsid w:val="00CF37A6"/>
    <w:rsid w:val="00CF56DA"/>
    <w:rsid w:val="00CF5EAD"/>
    <w:rsid w:val="00CF5FF0"/>
    <w:rsid w:val="00D0065B"/>
    <w:rsid w:val="00D012A2"/>
    <w:rsid w:val="00D013A4"/>
    <w:rsid w:val="00D032D9"/>
    <w:rsid w:val="00D04114"/>
    <w:rsid w:val="00D04216"/>
    <w:rsid w:val="00D04CBE"/>
    <w:rsid w:val="00D11CD8"/>
    <w:rsid w:val="00D1206F"/>
    <w:rsid w:val="00D12AA8"/>
    <w:rsid w:val="00D133EE"/>
    <w:rsid w:val="00D14834"/>
    <w:rsid w:val="00D15552"/>
    <w:rsid w:val="00D15BC4"/>
    <w:rsid w:val="00D16752"/>
    <w:rsid w:val="00D177EC"/>
    <w:rsid w:val="00D178B6"/>
    <w:rsid w:val="00D205D9"/>
    <w:rsid w:val="00D21020"/>
    <w:rsid w:val="00D22249"/>
    <w:rsid w:val="00D23D97"/>
    <w:rsid w:val="00D24072"/>
    <w:rsid w:val="00D25C7B"/>
    <w:rsid w:val="00D26EE5"/>
    <w:rsid w:val="00D270B3"/>
    <w:rsid w:val="00D27CB4"/>
    <w:rsid w:val="00D30600"/>
    <w:rsid w:val="00D33B1C"/>
    <w:rsid w:val="00D35358"/>
    <w:rsid w:val="00D35CAD"/>
    <w:rsid w:val="00D36772"/>
    <w:rsid w:val="00D37647"/>
    <w:rsid w:val="00D4006C"/>
    <w:rsid w:val="00D401FE"/>
    <w:rsid w:val="00D4039E"/>
    <w:rsid w:val="00D40413"/>
    <w:rsid w:val="00D4393A"/>
    <w:rsid w:val="00D43C19"/>
    <w:rsid w:val="00D448D3"/>
    <w:rsid w:val="00D449EC"/>
    <w:rsid w:val="00D512B9"/>
    <w:rsid w:val="00D57D33"/>
    <w:rsid w:val="00D57EA0"/>
    <w:rsid w:val="00D62B1D"/>
    <w:rsid w:val="00D635E8"/>
    <w:rsid w:val="00D64308"/>
    <w:rsid w:val="00D669EA"/>
    <w:rsid w:val="00D72365"/>
    <w:rsid w:val="00D72B48"/>
    <w:rsid w:val="00D72C69"/>
    <w:rsid w:val="00D72EE4"/>
    <w:rsid w:val="00D730CE"/>
    <w:rsid w:val="00D74F98"/>
    <w:rsid w:val="00D75A2A"/>
    <w:rsid w:val="00D804D5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104E"/>
    <w:rsid w:val="00DA3733"/>
    <w:rsid w:val="00DA441D"/>
    <w:rsid w:val="00DA4844"/>
    <w:rsid w:val="00DA4984"/>
    <w:rsid w:val="00DA4E88"/>
    <w:rsid w:val="00DA6167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3E54"/>
    <w:rsid w:val="00DC423C"/>
    <w:rsid w:val="00DC4BDD"/>
    <w:rsid w:val="00DC6525"/>
    <w:rsid w:val="00DD057D"/>
    <w:rsid w:val="00DD0FA9"/>
    <w:rsid w:val="00DD1256"/>
    <w:rsid w:val="00DD354D"/>
    <w:rsid w:val="00DD7539"/>
    <w:rsid w:val="00DE2B15"/>
    <w:rsid w:val="00DE5AA6"/>
    <w:rsid w:val="00DE5B6C"/>
    <w:rsid w:val="00DE67D0"/>
    <w:rsid w:val="00DE6E08"/>
    <w:rsid w:val="00DE6E77"/>
    <w:rsid w:val="00DF1E57"/>
    <w:rsid w:val="00DF236C"/>
    <w:rsid w:val="00DF3096"/>
    <w:rsid w:val="00DF342E"/>
    <w:rsid w:val="00DF3DB7"/>
    <w:rsid w:val="00DF65CD"/>
    <w:rsid w:val="00DF6BF1"/>
    <w:rsid w:val="00DF793A"/>
    <w:rsid w:val="00E001DB"/>
    <w:rsid w:val="00E00777"/>
    <w:rsid w:val="00E02872"/>
    <w:rsid w:val="00E03EEF"/>
    <w:rsid w:val="00E0654A"/>
    <w:rsid w:val="00E07DF0"/>
    <w:rsid w:val="00E101DD"/>
    <w:rsid w:val="00E107CA"/>
    <w:rsid w:val="00E11687"/>
    <w:rsid w:val="00E11914"/>
    <w:rsid w:val="00E13E56"/>
    <w:rsid w:val="00E14A91"/>
    <w:rsid w:val="00E14F7D"/>
    <w:rsid w:val="00E15055"/>
    <w:rsid w:val="00E16215"/>
    <w:rsid w:val="00E171C5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57F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5140B"/>
    <w:rsid w:val="00E51CB4"/>
    <w:rsid w:val="00E521B9"/>
    <w:rsid w:val="00E52943"/>
    <w:rsid w:val="00E52E43"/>
    <w:rsid w:val="00E5305E"/>
    <w:rsid w:val="00E541DD"/>
    <w:rsid w:val="00E549A4"/>
    <w:rsid w:val="00E56036"/>
    <w:rsid w:val="00E6012F"/>
    <w:rsid w:val="00E61866"/>
    <w:rsid w:val="00E6211E"/>
    <w:rsid w:val="00E63405"/>
    <w:rsid w:val="00E65821"/>
    <w:rsid w:val="00E66762"/>
    <w:rsid w:val="00E66A19"/>
    <w:rsid w:val="00E66CE0"/>
    <w:rsid w:val="00E704EF"/>
    <w:rsid w:val="00E70728"/>
    <w:rsid w:val="00E72563"/>
    <w:rsid w:val="00E72595"/>
    <w:rsid w:val="00E72F1F"/>
    <w:rsid w:val="00E72F43"/>
    <w:rsid w:val="00E73EB7"/>
    <w:rsid w:val="00E74653"/>
    <w:rsid w:val="00E74D51"/>
    <w:rsid w:val="00E763D4"/>
    <w:rsid w:val="00E76DDD"/>
    <w:rsid w:val="00E77008"/>
    <w:rsid w:val="00E826BC"/>
    <w:rsid w:val="00E82CB8"/>
    <w:rsid w:val="00E83118"/>
    <w:rsid w:val="00E83654"/>
    <w:rsid w:val="00E83689"/>
    <w:rsid w:val="00E8431B"/>
    <w:rsid w:val="00E85658"/>
    <w:rsid w:val="00E85AAA"/>
    <w:rsid w:val="00E86123"/>
    <w:rsid w:val="00E86168"/>
    <w:rsid w:val="00E86174"/>
    <w:rsid w:val="00E872C8"/>
    <w:rsid w:val="00E90CEC"/>
    <w:rsid w:val="00E911F2"/>
    <w:rsid w:val="00E91661"/>
    <w:rsid w:val="00E91747"/>
    <w:rsid w:val="00E921A7"/>
    <w:rsid w:val="00E922F8"/>
    <w:rsid w:val="00E939A3"/>
    <w:rsid w:val="00E94320"/>
    <w:rsid w:val="00E94908"/>
    <w:rsid w:val="00E94AA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1913"/>
    <w:rsid w:val="00EB2A7C"/>
    <w:rsid w:val="00EB2B18"/>
    <w:rsid w:val="00EB2BEA"/>
    <w:rsid w:val="00EB2FEC"/>
    <w:rsid w:val="00EB41C6"/>
    <w:rsid w:val="00EB6666"/>
    <w:rsid w:val="00EB678C"/>
    <w:rsid w:val="00EC472C"/>
    <w:rsid w:val="00EC5C08"/>
    <w:rsid w:val="00EC7F42"/>
    <w:rsid w:val="00ED01E1"/>
    <w:rsid w:val="00ED1D39"/>
    <w:rsid w:val="00ED2AED"/>
    <w:rsid w:val="00ED5160"/>
    <w:rsid w:val="00ED5824"/>
    <w:rsid w:val="00ED5F1A"/>
    <w:rsid w:val="00ED62E0"/>
    <w:rsid w:val="00ED693F"/>
    <w:rsid w:val="00ED6A0C"/>
    <w:rsid w:val="00ED70F4"/>
    <w:rsid w:val="00ED7932"/>
    <w:rsid w:val="00EE3AFF"/>
    <w:rsid w:val="00EE78AA"/>
    <w:rsid w:val="00EF1ABF"/>
    <w:rsid w:val="00EF1F18"/>
    <w:rsid w:val="00EF2145"/>
    <w:rsid w:val="00EF238D"/>
    <w:rsid w:val="00EF23BC"/>
    <w:rsid w:val="00EF35EB"/>
    <w:rsid w:val="00EF364B"/>
    <w:rsid w:val="00EF4136"/>
    <w:rsid w:val="00EF47FF"/>
    <w:rsid w:val="00EF7479"/>
    <w:rsid w:val="00F01D73"/>
    <w:rsid w:val="00F0206D"/>
    <w:rsid w:val="00F02506"/>
    <w:rsid w:val="00F04440"/>
    <w:rsid w:val="00F07971"/>
    <w:rsid w:val="00F10673"/>
    <w:rsid w:val="00F106A1"/>
    <w:rsid w:val="00F10D99"/>
    <w:rsid w:val="00F1157E"/>
    <w:rsid w:val="00F12AC6"/>
    <w:rsid w:val="00F139C0"/>
    <w:rsid w:val="00F15570"/>
    <w:rsid w:val="00F16A68"/>
    <w:rsid w:val="00F206B3"/>
    <w:rsid w:val="00F20BBD"/>
    <w:rsid w:val="00F219B2"/>
    <w:rsid w:val="00F21AB0"/>
    <w:rsid w:val="00F21ABA"/>
    <w:rsid w:val="00F21C70"/>
    <w:rsid w:val="00F21CE7"/>
    <w:rsid w:val="00F2232A"/>
    <w:rsid w:val="00F22798"/>
    <w:rsid w:val="00F2312F"/>
    <w:rsid w:val="00F23656"/>
    <w:rsid w:val="00F24513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33B"/>
    <w:rsid w:val="00F36DFF"/>
    <w:rsid w:val="00F374E2"/>
    <w:rsid w:val="00F37ABC"/>
    <w:rsid w:val="00F40C83"/>
    <w:rsid w:val="00F424FC"/>
    <w:rsid w:val="00F433AD"/>
    <w:rsid w:val="00F43B2E"/>
    <w:rsid w:val="00F45082"/>
    <w:rsid w:val="00F450F6"/>
    <w:rsid w:val="00F45B93"/>
    <w:rsid w:val="00F46609"/>
    <w:rsid w:val="00F515D7"/>
    <w:rsid w:val="00F54342"/>
    <w:rsid w:val="00F54C8D"/>
    <w:rsid w:val="00F54FCC"/>
    <w:rsid w:val="00F55FBC"/>
    <w:rsid w:val="00F5638A"/>
    <w:rsid w:val="00F57963"/>
    <w:rsid w:val="00F606C9"/>
    <w:rsid w:val="00F62E64"/>
    <w:rsid w:val="00F6411B"/>
    <w:rsid w:val="00F643D9"/>
    <w:rsid w:val="00F644DE"/>
    <w:rsid w:val="00F645F9"/>
    <w:rsid w:val="00F65C72"/>
    <w:rsid w:val="00F6732B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181"/>
    <w:rsid w:val="00F854BF"/>
    <w:rsid w:val="00F85778"/>
    <w:rsid w:val="00F85AA4"/>
    <w:rsid w:val="00F85E53"/>
    <w:rsid w:val="00F91679"/>
    <w:rsid w:val="00F91C7F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6DFA"/>
    <w:rsid w:val="00FA7081"/>
    <w:rsid w:val="00FA7A97"/>
    <w:rsid w:val="00FB1F3A"/>
    <w:rsid w:val="00FB4595"/>
    <w:rsid w:val="00FB523D"/>
    <w:rsid w:val="00FB7EF0"/>
    <w:rsid w:val="00FC0206"/>
    <w:rsid w:val="00FC0997"/>
    <w:rsid w:val="00FC0EBC"/>
    <w:rsid w:val="00FC39D9"/>
    <w:rsid w:val="00FC3AAA"/>
    <w:rsid w:val="00FC405D"/>
    <w:rsid w:val="00FC4288"/>
    <w:rsid w:val="00FC4417"/>
    <w:rsid w:val="00FC4CAA"/>
    <w:rsid w:val="00FC5335"/>
    <w:rsid w:val="00FC7C10"/>
    <w:rsid w:val="00FD0179"/>
    <w:rsid w:val="00FD1DED"/>
    <w:rsid w:val="00FD20E6"/>
    <w:rsid w:val="00FD26FE"/>
    <w:rsid w:val="00FD27EA"/>
    <w:rsid w:val="00FD6094"/>
    <w:rsid w:val="00FD65D4"/>
    <w:rsid w:val="00FD6AB3"/>
    <w:rsid w:val="00FE0910"/>
    <w:rsid w:val="00FE380F"/>
    <w:rsid w:val="00FE3861"/>
    <w:rsid w:val="00FE3963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CFB9A4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A13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81E24-9432-4B68-A5F2-9130F4E30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2</Words>
  <Characters>4749</Characters>
  <Application>Microsoft Office Word</Application>
  <DocSecurity>0</DocSecurity>
  <Lines>89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3</cp:revision>
  <cp:lastPrinted>2024-05-14T17:29:00Z</cp:lastPrinted>
  <dcterms:created xsi:type="dcterms:W3CDTF">2025-05-14T14:03:00Z</dcterms:created>
  <dcterms:modified xsi:type="dcterms:W3CDTF">2025-05-14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